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7D22F0">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7D22F0">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7D22F0">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7D22F0">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7D22F0">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7D22F0">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7D22F0">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7D22F0">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7D22F0">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7D22F0">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7D22F0">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7D22F0">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7D22F0">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7D22F0">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7D22F0">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7D22F0">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7D22F0">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7D22F0">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7D22F0">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7D22F0">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7D22F0">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7D22F0">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7D22F0">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7D22F0">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7D22F0">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7D22F0">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7D22F0">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7D22F0">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7D22F0">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7D22F0">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D86A67"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D58CCAB" w14:textId="77777777" w:rsidR="00CE1D08" w:rsidRPr="00CE1D08" w:rsidRDefault="00CE1D08" w:rsidP="00D149D8">
            <w:pPr>
              <w:pStyle w:val="Default"/>
              <w:rPr>
                <w:sz w:val="22"/>
                <w:szCs w:val="22"/>
              </w:rPr>
            </w:pPr>
            <w:r w:rsidRPr="00CE1D08">
              <w:rPr>
                <w:rFonts w:cstheme="minorHAnsi"/>
                <w:sz w:val="22"/>
                <w:szCs w:val="22"/>
              </w:rPr>
              <w:t xml:space="preserve">Als Restaurant Besitzer will ich, dass meine Kontaktdaten, wie </w:t>
            </w:r>
          </w:p>
          <w:p w14:paraId="52B0BD4C" w14:textId="546FDF6A" w:rsidR="00CE1D08" w:rsidRPr="00272A78" w:rsidRDefault="00CE1D08" w:rsidP="00D149D8">
            <w:pPr>
              <w:rPr>
                <w:rFonts w:cstheme="minorHAnsi"/>
              </w:rPr>
            </w:pPr>
            <w:r>
              <w:t xml:space="preserve"> einem Namen, einer Adresse und einer Kategorie, wo die Speisen </w:t>
            </w:r>
            <w:proofErr w:type="gramStart"/>
            <w:r>
              <w:t>hinein gehören</w:t>
            </w:r>
            <w:proofErr w:type="gramEnd"/>
            <w:r>
              <w:t>, eingefügt werden. Dadurch sollen die Kunden den Standort und den Namen des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77777777" w:rsidR="00CE1D08" w:rsidRPr="00272A78" w:rsidRDefault="00CE1D08" w:rsidP="00D149D8">
            <w:pPr>
              <w:rPr>
                <w:rFonts w:cstheme="minorHAnsi"/>
              </w:rPr>
            </w:pPr>
            <w:r>
              <w:rPr>
                <w:rFonts w:cstheme="minorHAnsi"/>
              </w:rPr>
              <w:t>4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64A14EFF" w:rsidR="00CE1D08" w:rsidRPr="00272A78" w:rsidRDefault="00CE1D08" w:rsidP="00D149D8">
            <w:pPr>
              <w:rPr>
                <w:rFonts w:cstheme="minorHAnsi"/>
              </w:rPr>
            </w:pPr>
            <w:r>
              <w:rPr>
                <w:rFonts w:cstheme="minorHAnsi"/>
              </w:rPr>
              <w:t>Als Restaurant Besitzer will ich auch einen Lieferbereich, die wir in diesem Radius beliefern können, damit der Kunde beim Bestellen sehen kann, ob es im Bestellradius lieg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582A2A30" w:rsidR="00CE1D08" w:rsidRPr="00272A78" w:rsidRDefault="00CE1D08" w:rsidP="00D149D8">
            <w:pPr>
              <w:rPr>
                <w:rFonts w:cstheme="minorHAnsi"/>
              </w:rPr>
            </w:pPr>
            <w:r>
              <w:rPr>
                <w:rFonts w:cstheme="minorHAnsi"/>
              </w:rPr>
              <w:t>Als Restaurantbesitzer soll mein Restaurant auf der Karte markiert werden und der Lieferbereich angezeigt werden, weil es visuell besser im Gedächtnis der Kunden bleibt.</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77777777" w:rsidR="00CE1D08" w:rsidRPr="00272A78" w:rsidRDefault="00CE1D08" w:rsidP="00D149D8">
            <w:pPr>
              <w:rPr>
                <w:rFonts w:cstheme="minorHAnsi"/>
              </w:rPr>
            </w:pPr>
            <w:r>
              <w:rPr>
                <w:rFonts w:cstheme="minorHAnsi"/>
              </w:rPr>
              <w:t>3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7777777" w:rsidR="00CE1D08" w:rsidRPr="00272A78" w:rsidRDefault="00CE1D08" w:rsidP="00D149D8">
            <w:pPr>
              <w:rPr>
                <w:rFonts w:cstheme="minorHAnsi"/>
              </w:rPr>
            </w:pPr>
            <w:r>
              <w:rPr>
                <w:rFonts w:cstheme="minorHAnsi"/>
              </w:rPr>
              <w:t>Als Restaurantbesitzer will ich, dass beim Bestellen ein Mindestbestellwert und die Lieferkosten angezeigt werden, damit man ein Überblick über die Ausgabe hat beim Bestellen.</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77777777" w:rsidR="00CE1D08" w:rsidRPr="00272A78" w:rsidRDefault="00CE1D08" w:rsidP="00D149D8">
            <w:pPr>
              <w:rPr>
                <w:rFonts w:cstheme="minorHAnsi"/>
              </w:rPr>
            </w:pPr>
            <w:r>
              <w:rPr>
                <w:rFonts w:cstheme="minorHAnsi"/>
              </w:rPr>
              <w:t xml:space="preserve"> 4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77777777" w:rsidR="00CE1D08" w:rsidRPr="00272A78" w:rsidRDefault="00CE1D08" w:rsidP="00D149D8">
            <w:pPr>
              <w:rPr>
                <w:rFonts w:cstheme="minorHAnsi"/>
              </w:rPr>
            </w:pPr>
            <w:r>
              <w:rPr>
                <w:rFonts w:cstheme="minorHAnsi"/>
              </w:rPr>
              <w:t>2.5</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62DABCB9" w:rsidR="00CE1D08" w:rsidRDefault="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40636DA6"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w:t>
            </w:r>
            <w:r w:rsidR="00D86A67">
              <w:rPr>
                <w:rFonts w:ascii="Calibri" w:eastAsia="Calibri" w:hAnsi="Calibri" w:cs="Calibri"/>
              </w:rPr>
              <w:t>eine</w:t>
            </w:r>
            <w:r>
              <w:rPr>
                <w:rFonts w:ascii="Calibri" w:eastAsia="Calibri" w:hAnsi="Calibri" w:cs="Calibri"/>
              </w:rPr>
              <w:t xml:space="preserve"> Speisekarte </w:t>
            </w:r>
            <w:r w:rsidR="00D86A67">
              <w:rPr>
                <w:rFonts w:ascii="Calibri" w:eastAsia="Calibri" w:hAnsi="Calibri" w:cs="Calibri"/>
              </w:rPr>
              <w:t xml:space="preserve">erstellt werden können, um seine Speisen zu </w:t>
            </w:r>
            <w:proofErr w:type="gramStart"/>
            <w:r w:rsidR="00D86A67">
              <w:rPr>
                <w:rFonts w:ascii="Calibri" w:eastAsia="Calibri" w:hAnsi="Calibri" w:cs="Calibri"/>
              </w:rPr>
              <w:t>repräsentieren .</w:t>
            </w:r>
            <w:proofErr w:type="gramEnd"/>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0B627EBF" w14:textId="2E17BA72" w:rsidR="00CE1D08" w:rsidRDefault="00CE1D08" w:rsidP="00CE1D08">
      <w:pPr>
        <w:rPr>
          <w:sz w:val="36"/>
          <w:szCs w:val="36"/>
        </w:rPr>
      </w:pPr>
    </w:p>
    <w:p w14:paraId="5F5869E0" w14:textId="5DE294A2" w:rsidR="00D86A67" w:rsidRDefault="00D86A67" w:rsidP="00CE1D08">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3FC3CF5F" w:rsidR="00D86A67" w:rsidRDefault="00D86A67" w:rsidP="00C708BC">
            <w:pPr>
              <w:rPr>
                <w:rFonts w:ascii="Calibri" w:eastAsia="Calibri" w:hAnsi="Calibri" w:cs="Calibri"/>
              </w:rPr>
            </w:pPr>
            <w:r>
              <w:rPr>
                <w:rFonts w:ascii="Calibri" w:eastAsia="Calibri" w:hAnsi="Calibri" w:cs="Calibri"/>
              </w:rPr>
              <w:t>3.</w:t>
            </w:r>
            <w:r>
              <w:rPr>
                <w:rFonts w:ascii="Calibri" w:eastAsia="Calibri" w:hAnsi="Calibri" w:cs="Calibri"/>
              </w:rPr>
              <w:t>4</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77777777" w:rsidR="00D86A67" w:rsidRPr="005D2D92" w:rsidRDefault="00D86A67" w:rsidP="00C708BC">
            <w:pPr>
              <w:rPr>
                <w:rFonts w:ascii="Calibri" w:eastAsia="Calibri" w:hAnsi="Calibri" w:cs="Calibri"/>
              </w:rPr>
            </w:pPr>
            <w:r>
              <w:rPr>
                <w:rFonts w:ascii="Calibri" w:eastAsia="Calibri" w:hAnsi="Calibri" w:cs="Calibri"/>
              </w:rPr>
              <w:t>3.4</w:t>
            </w: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05468C5C" w:rsidR="00CE1D08" w:rsidRPr="00272A78" w:rsidRDefault="00CE1D08" w:rsidP="00D149D8">
            <w:pPr>
              <w:rPr>
                <w:rFonts w:cstheme="minorHAnsi"/>
              </w:rPr>
            </w:pPr>
            <w:r>
              <w:rPr>
                <w:rFonts w:cstheme="minorHAnsi"/>
              </w:rPr>
              <w:t>3.</w:t>
            </w:r>
            <w:r w:rsidR="00D86A67">
              <w:rPr>
                <w:rFonts w:cstheme="minorHAnsi"/>
              </w:rPr>
              <w:t>5</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77777777" w:rsidR="00CE1D08" w:rsidRPr="00272A78" w:rsidRDefault="00CE1D08" w:rsidP="00D149D8">
            <w:pPr>
              <w:rPr>
                <w:rFonts w:cstheme="minorHAnsi"/>
              </w:rPr>
            </w:pPr>
            <w:r>
              <w:rPr>
                <w:rFonts w:cstheme="minorHAnsi"/>
              </w:rPr>
              <w:t xml:space="preserve">Als Restaurantbesitzer sollen meine Gerichte einen Namen, eine Beschreibung und ein Preis-Tag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124F0633" w:rsidR="00CE1D08" w:rsidRPr="00272A78" w:rsidRDefault="00CE1D08" w:rsidP="00D149D8">
            <w:pPr>
              <w:rPr>
                <w:rFonts w:cstheme="minorHAnsi"/>
              </w:rPr>
            </w:pPr>
            <w:r>
              <w:rPr>
                <w:rFonts w:cstheme="minorHAnsi"/>
              </w:rPr>
              <w:t>3.</w:t>
            </w:r>
            <w:r w:rsidR="00D86A67">
              <w:rPr>
                <w:rFonts w:cstheme="minorHAnsi"/>
              </w:rPr>
              <w:t>6</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7777777" w:rsidR="00CE1D08" w:rsidRPr="00272A78" w:rsidRDefault="00CE1D08" w:rsidP="00D149D8">
            <w:pPr>
              <w:rPr>
                <w:rFonts w:cstheme="minorHAnsi"/>
              </w:rPr>
            </w:pPr>
            <w:r>
              <w:rPr>
                <w:rFonts w:cstheme="minorHAnsi"/>
              </w:rPr>
              <w:t>Als Restaurantbesitzer will ich, dass die Speisekarte jederzeit bearbeitbar ist, falls wir manche Gerichte nicht mehr anbieten oder Preise steigen oder fallen.</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F577D57" id="Gruppieren 1" o:spid="_x0000_s1026" style="width:411pt;height:485.2pt;mso-position-horizontal-relative:char;mso-position-vertical-relative:line" coordsize="52197,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o:spid="_x0000_s1027" style="position:absolute;left:11249;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4F431954" w14:textId="77777777" w:rsidR="00666812" w:rsidRDefault="00666812" w:rsidP="00666812">
                        <w:r>
                          <w:t>Restaurantbesitzer</w:t>
                        </w:r>
                      </w:p>
                    </w:txbxContent>
                  </v:textbox>
                </v:rect>
                <v:rect id="Rectangle 9" o:spid="_x0000_s1028" style="position:absolute;left:22241;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28C7E6F4" w14:textId="77777777" w:rsidR="00666812" w:rsidRDefault="00666812" w:rsidP="00666812">
                        <w:r>
                          <w:t xml:space="preserve"> </w:t>
                        </w:r>
                      </w:p>
                    </w:txbxContent>
                  </v:textbox>
                </v:rect>
                <v:rect id="Rectangle 12" o:spid="_x0000_s1029" style="position:absolute;left:33262;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23D7EA4" w14:textId="77777777" w:rsidR="00666812" w:rsidRDefault="00666812" w:rsidP="00666812">
                        <w:r>
                          <w:t>System</w:t>
                        </w:r>
                      </w:p>
                    </w:txbxContent>
                  </v:textbox>
                </v:rect>
                <v:rect id="Rectangle 13" o:spid="_x0000_s1030" style="position:absolute;left:374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293571FD" w14:textId="77777777" w:rsidR="00666812" w:rsidRDefault="00666812" w:rsidP="00666812">
                        <w:r>
                          <w:t xml:space="preserve"> </w:t>
                        </w:r>
                      </w:p>
                    </w:txbxContent>
                  </v:textbox>
                </v:rect>
                <v:rect id="Rectangle 16" o:spid="_x0000_s1031" style="position:absolute;left:19620;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208212E5" w14:textId="77777777" w:rsidR="00666812" w:rsidRDefault="00666812" w:rsidP="00666812">
                        <w:r>
                          <w:t>Registrierungswunsch</w:t>
                        </w:r>
                      </w:p>
                    </w:txbxContent>
                  </v:textbox>
                </v:rect>
                <v:rect id="Rectangle 17" o:spid="_x0000_s1032" style="position:absolute;left:32348;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2E51BB8" w14:textId="77777777" w:rsidR="00666812" w:rsidRDefault="00666812" w:rsidP="00666812">
                        <w:r>
                          <w:t xml:space="preserve"> </w:t>
                        </w:r>
                      </w:p>
                    </w:txbxContent>
                  </v:textbox>
                </v:rect>
                <v:rect id="Rectangle 20" o:spid="_x0000_s1033" style="position:absolute;left:19239;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B083F37" w14:textId="77777777" w:rsidR="00666812" w:rsidRDefault="00666812" w:rsidP="00666812">
                        <w:r>
                          <w:t>Registrierungsformular</w:t>
                        </w:r>
                      </w:p>
                    </w:txbxContent>
                  </v:textbox>
                </v:rect>
                <v:rect id="Rectangle 21" o:spid="_x0000_s1034" style="position:absolute;left:32637;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752988C" w14:textId="77777777" w:rsidR="00666812" w:rsidRDefault="00666812" w:rsidP="00666812">
                        <w:r>
                          <w:t xml:space="preserve"> </w:t>
                        </w:r>
                      </w:p>
                    </w:txbxContent>
                  </v:textbox>
                </v:rect>
                <v:rect id="Rectangle 24" o:spid="_x0000_s1035" style="position:absolute;left:16587;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CE42D3E" w14:textId="77777777" w:rsidR="00666812" w:rsidRDefault="00666812" w:rsidP="00666812">
                        <w:r>
                          <w:t>Name,Vorname,E</w:t>
                        </w:r>
                      </w:p>
                    </w:txbxContent>
                  </v:textbox>
                </v:rect>
                <v:rect id="Rectangle 25" o:spid="_x0000_s1036" style="position:absolute;left:26813;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536EF6E" w14:textId="77777777" w:rsidR="00666812" w:rsidRDefault="00666812" w:rsidP="00666812">
                        <w:r>
                          <w:t>-</w:t>
                        </w:r>
                      </w:p>
                    </w:txbxContent>
                  </v:textbox>
                </v:rect>
                <v:rect id="Rectangle 26" o:spid="_x0000_s1037" style="position:absolute;left:27240;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45CD0CB" w14:textId="77777777" w:rsidR="00666812" w:rsidRDefault="00666812" w:rsidP="00666812">
                        <w:r>
                          <w:t>Mail,Passwort</w:t>
                        </w:r>
                      </w:p>
                    </w:txbxContent>
                  </v:textbox>
                </v:rect>
                <v:rect id="Rectangle 27" o:spid="_x0000_s1038" style="position:absolute;left:35502;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B1AEF8C" w14:textId="77777777" w:rsidR="00666812" w:rsidRDefault="00666812" w:rsidP="00666812">
                        <w:r>
                          <w:t xml:space="preserve"> </w:t>
                        </w:r>
                      </w:p>
                    </w:txbxContent>
                  </v:textbox>
                </v:rect>
                <v:shape id="Shape 29" o:spid="_x0000_s1039" style="position:absolute;left:8191;top:18378;width:16859;height:8667;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path="m,433324l216662,,1469263,r216662,433324l1469263,866775r-1252601,l,433324xe" filled="f" strokeweight="1.5pt">
                  <v:stroke miterlimit="83231f" joinstyle="miter"/>
                  <v:path arrowok="t" o:connecttype="custom" o:connectlocs="0,4333;2167,0;14692,0;16859,4333;14692,8667;2167,8667;0,4333" o:connectangles="0,0,0,0,0,0,0" textboxrect="0,0,1685925,866775"/>
                </v:shape>
                <v:shape id="Shape 533" o:spid="_x0000_s1040"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path="m,l1295400,r,571500l,571500,,e" stroked="f" strokeweight="0">
                  <v:stroke miterlimit="83231f" joinstyle="miter"/>
                  <v:path arrowok="t" o:connecttype="custom" o:connectlocs="0,0;12954,0;12954,5715;0,5715;0,0" o:connectangles="0,0,0,0,0" textboxrect="0,0,1295400,571500"/>
                </v:shape>
                <v:shape id="Shape 31" o:spid="_x0000_s1041"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path="m,571500r1295400,l1295400,,,,,571500xe" filled="f" strokecolor="white">
                  <v:stroke miterlimit="83231f" joinstyle="miter"/>
                  <v:path arrowok="t" o:connecttype="custom" o:connectlocs="0,5715;12954,5715;12954,0;0,0;0,5715" o:connectangles="0,0,0,0,0" textboxrect="0,0,1295400,571500"/>
                </v:shape>
                <v:rect id="Rectangle 32" o:spid="_x0000_s1042" style="position:absolute;left:11051;top:20210;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9BE561D" w14:textId="77777777" w:rsidR="00666812" w:rsidRDefault="00666812" w:rsidP="00666812">
                        <w:r>
                          <w:t xml:space="preserve">           </w:t>
                        </w:r>
                      </w:p>
                    </w:txbxContent>
                  </v:textbox>
                </v:rect>
                <v:rect id="Rectangle 33" o:spid="_x0000_s1043" style="position:absolute;left:14530;top:20210;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390863B" w14:textId="77777777" w:rsidR="00666812" w:rsidRDefault="00666812" w:rsidP="00666812">
                        <w:r>
                          <w:t xml:space="preserve">when </w:t>
                        </w:r>
                      </w:p>
                    </w:txbxContent>
                  </v:textbox>
                </v:rect>
                <v:rect id="Rectangle 34" o:spid="_x0000_s1044" style="position:absolute;left:18096;top:2021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01F3AB6" w14:textId="77777777" w:rsidR="00666812" w:rsidRDefault="00666812" w:rsidP="00666812">
                        <w:r>
                          <w:t xml:space="preserve"> </w:t>
                        </w:r>
                      </w:p>
                    </w:txbxContent>
                  </v:textbox>
                </v:rect>
                <v:rect id="Rectangle 35" o:spid="_x0000_s1045" style="position:absolute;left:11051;top:2307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817684D" w14:textId="77777777" w:rsidR="00666812" w:rsidRDefault="00666812" w:rsidP="00666812">
                        <w:r>
                          <w:rPr>
                            <w:b/>
                          </w:rPr>
                          <w:t>Restaurantbesitzer</w:t>
                        </w:r>
                      </w:p>
                    </w:txbxContent>
                  </v:textbox>
                </v:rect>
                <v:rect id="Rectangle 36" o:spid="_x0000_s1046" style="position:absolute;left:21784;top:230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8C38030" w14:textId="77777777" w:rsidR="00666812" w:rsidRDefault="00666812" w:rsidP="00666812">
                        <w:r>
                          <w:t xml:space="preserve"> </w:t>
                        </w:r>
                      </w:p>
                    </w:txbxContent>
                  </v:textbox>
                </v:rect>
                <v:rect id="Rectangle 39" o:spid="_x0000_s1047" style="position:absolute;left:1328;top:18122;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1267E4A" w14:textId="77777777" w:rsidR="00666812" w:rsidRDefault="00666812" w:rsidP="00666812">
                        <w:r>
                          <w:t>e</w:t>
                        </w:r>
                      </w:p>
                    </w:txbxContent>
                  </v:textbox>
                </v:rect>
                <v:rect id="Rectangle 40" o:spid="_x0000_s1048" style="position:absolute;left:2029;top:18122;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B599CA7" w14:textId="77777777" w:rsidR="00666812" w:rsidRDefault="00666812" w:rsidP="00666812">
                        <w:r>
                          <w:t>xc</w:t>
                        </w:r>
                      </w:p>
                    </w:txbxContent>
                  </v:textbox>
                </v:rect>
                <v:rect id="Rectangle 41" o:spid="_x0000_s1049" style="position:absolute;left:3263;top:1812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B79769B" w14:textId="77777777" w:rsidR="00666812" w:rsidRDefault="00666812" w:rsidP="00666812">
                        <w:r>
                          <w:t xml:space="preserve"> </w:t>
                        </w:r>
                      </w:p>
                    </w:txbxContent>
                  </v:textbox>
                </v:rect>
                <v:shape id="Shape 43" o:spid="_x0000_s1050" style="position:absolute;left:27622;top:32576;width:15431;height:7335;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path="m,733425r1543050,l1543050,,,,,733425xe" filled="f" strokeweight="1.5pt">
                  <v:stroke miterlimit="83231f" joinstyle="miter"/>
                  <v:path arrowok="t" o:connecttype="custom" o:connectlocs="0,7335;15431,7335;15431,0;0,0;0,7335" o:connectangles="0,0,0,0,0" textboxrect="0,0,1543050,733425"/>
                </v:shape>
                <v:shape id="Shape 534" o:spid="_x0000_s1051"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path="m,l1466850,r,628650l,628650,,e" stroked="f" strokeweight="0">
                  <v:stroke miterlimit="83231f" joinstyle="miter"/>
                  <v:path arrowok="t" o:connecttype="custom" o:connectlocs="0,0;14669,0;14669,6287;0,6287;0,0" o:connectangles="0,0,0,0,0" textboxrect="0,0,1466850,628650"/>
                </v:shape>
                <v:shape id="Shape 45" o:spid="_x0000_s1052"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path="m,628650r1466850,l1466850,,,,,628650xe" filled="f" strokecolor="white">
                  <v:stroke miterlimit="83231f" joinstyle="miter"/>
                  <v:path arrowok="t" o:connecttype="custom" o:connectlocs="0,6287;14669,6287;14669,0;0,0;0,6287" o:connectangles="0,0,0,0,0" textboxrect="0,0,1466850,628650"/>
                </v:shape>
                <v:rect id="Rectangle 46" o:spid="_x0000_s1053" style="position:absolute;left:31403;top:341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C954A5" w14:textId="77777777" w:rsidR="00666812" w:rsidRDefault="00666812" w:rsidP="00666812">
                        <w:r>
                          <w:t>E</w:t>
                        </w:r>
                      </w:p>
                    </w:txbxContent>
                  </v:textbox>
                </v:rect>
                <v:rect id="Rectangle 47" o:spid="_x0000_s1054" style="position:absolute;left:32089;top:341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26D0CD46" w14:textId="77777777" w:rsidR="00666812" w:rsidRDefault="00666812" w:rsidP="00666812">
                        <w:r>
                          <w:t>-</w:t>
                        </w:r>
                      </w:p>
                    </w:txbxContent>
                  </v:textbox>
                </v:rect>
                <v:rect id="Rectangle 48" o:spid="_x0000_s1055" style="position:absolute;left:32515;top:34128;width:967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DD13838" w14:textId="77777777" w:rsidR="00666812" w:rsidRDefault="00666812" w:rsidP="00666812">
                        <w:r>
                          <w:t xml:space="preserve">Mail bereits </w:t>
                        </w:r>
                      </w:p>
                    </w:txbxContent>
                  </v:textbox>
                </v:rect>
                <v:rect id="Rectangle 49" o:spid="_x0000_s1056" style="position:absolute;left:32729;top:35957;width:723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23D275D6" w14:textId="77777777" w:rsidR="00666812" w:rsidRDefault="00666812" w:rsidP="00666812">
                        <w:r>
                          <w:t>vergeben</w:t>
                        </w:r>
                      </w:p>
                    </w:txbxContent>
                  </v:textbox>
                </v:rect>
                <v:rect id="Rectangle 50" o:spid="_x0000_s1057" style="position:absolute;left:38154;top:3595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DC7E666" w14:textId="77777777" w:rsidR="00666812" w:rsidRDefault="00666812" w:rsidP="00666812">
                        <w:r>
                          <w:t xml:space="preserve"> </w:t>
                        </w:r>
                      </w:p>
                    </w:txbxContent>
                  </v:textbox>
                </v:rect>
                <v:rect id="Rectangle 53" o:spid="_x0000_s1058" style="position:absolute;left:18111;top:41169;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4711948" w14:textId="77777777" w:rsidR="00666812" w:rsidRDefault="00666812" w:rsidP="00666812">
                        <w:r>
                          <w:t>Registrierung fehlgeschlagen</w:t>
                        </w:r>
                      </w:p>
                    </w:txbxContent>
                  </v:textbox>
                </v:rect>
                <v:rect id="Rectangle 54" o:spid="_x0000_s1059" style="position:absolute;left:34801;top:4116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1257C435" w14:textId="77777777" w:rsidR="00666812" w:rsidRDefault="00666812" w:rsidP="00666812">
                        <w:r>
                          <w:t xml:space="preserve"> </w:t>
                        </w:r>
                      </w:p>
                    </w:txbxContent>
                  </v:textbox>
                </v:rect>
                <v:rect id="Rectangle 57" o:spid="_x0000_s1060" style="position:absolute;left:22378;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2D3AD21" w14:textId="77777777" w:rsidR="00666812" w:rsidRDefault="00666812" w:rsidP="00666812">
                        <w:r>
                          <w:t>Bestätigung</w:t>
                        </w:r>
                      </w:p>
                    </w:txbxContent>
                  </v:textbox>
                </v:rect>
                <v:rect id="Rectangle 58" o:spid="_x0000_s1061" style="position:absolute;left:29254;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1A1543B5" w14:textId="77777777" w:rsidR="00666812" w:rsidRDefault="00666812" w:rsidP="00666812">
                        <w:r>
                          <w:t xml:space="preserve"> </w:t>
                        </w:r>
                      </w:p>
                    </w:txbxContent>
                  </v:textbox>
                </v:rect>
                <v:rect id="Rectangle 61" o:spid="_x0000_s1062" style="position:absolute;left:24588;top:2917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0381ADF" w14:textId="77777777" w:rsidR="00666812" w:rsidRDefault="00666812" w:rsidP="00666812">
                        <w:r>
                          <w:t>E</w:t>
                        </w:r>
                      </w:p>
                    </w:txbxContent>
                  </v:textbox>
                </v:rect>
                <v:rect id="Rectangle 62" o:spid="_x0000_s1063" style="position:absolute;left:25274;top:29175;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1D0262" w14:textId="77777777" w:rsidR="00666812" w:rsidRDefault="00666812" w:rsidP="00666812">
                        <w:r>
                          <w:t>-</w:t>
                        </w:r>
                      </w:p>
                    </w:txbxContent>
                  </v:textbox>
                </v:rect>
                <v:rect id="Rectangle 63" o:spid="_x0000_s1064" style="position:absolute;left:25700;top:29175;width:34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6BF6DDBA" w14:textId="77777777" w:rsidR="00666812" w:rsidRDefault="00666812" w:rsidP="00666812">
                        <w:r>
                          <w:t>Mail</w:t>
                        </w:r>
                      </w:p>
                    </w:txbxContent>
                  </v:textbox>
                </v:rect>
                <v:rect id="Rectangle 64" o:spid="_x0000_s1065" style="position:absolute;left:28294;top:2917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6FA1CDB6" w14:textId="77777777" w:rsidR="00666812" w:rsidRDefault="00666812" w:rsidP="00666812">
                        <w:r>
                          <w:t xml:space="preserve"> </w:t>
                        </w:r>
                      </w:p>
                    </w:txbxContent>
                  </v:textbox>
                </v:rect>
                <v:shape id="Shape 70" o:spid="_x0000_s1066" style="position:absolute;left:31311;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72" o:spid="_x0000_s1067" style="position:absolute;left:12382;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path="m,228600r857250,l857250,,,,,228600xe" filled="f" strokeweight="1.5pt">
                  <v:stroke miterlimit="83231f" joinstyle="miter"/>
                  <v:path arrowok="t" o:connecttype="custom" o:connectlocs="0,2286;8573,2286;8573,0;0,0;0,2286" o:connectangles="0,0,0,0,0" textboxrect="0,0,857250,228600"/>
                </v:shape>
                <v:shape id="Shape 73" o:spid="_x0000_s1068" style="position:absolute;left:16383;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path="m,l9525,1457325e" filled="f" strokeweight="1.5pt">
                  <v:stroke miterlimit="83231f" joinstyle="miter"/>
                  <v:path arrowok="t" o:connecttype="custom" o:connectlocs="0,0;95,14573" o:connectangles="0,0" textboxrect="0,0,9525,1457325"/>
                </v:shape>
                <v:shape id="Shape 74" o:spid="_x0000_s1069" style="position:absolute;left:35528;top:4097;width:95;height:28384;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path="m,l9525,2838450e" filled="f" strokeweight="1.5pt">
                  <v:stroke miterlimit="83231f" joinstyle="miter"/>
                  <v:path arrowok="t" o:connecttype="custom" o:connectlocs="0,0;95,28384" o:connectangles="0,0" textboxrect="0,0,9525,2838450"/>
                </v:shape>
                <v:shape id="Shape 75" o:spid="_x0000_s1070" style="position:absolute;left:16471;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76" o:spid="_x0000_s1071" style="position:absolute;left:16573;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77" o:spid="_x0000_s1072" style="position:absolute;left:16478;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78" o:spid="_x0000_s1073" style="position:absolute;left:16478;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path="m9525,l,3429000e" filled="f" strokeweight="1.5pt">
                  <v:stroke miterlimit="83231f" joinstyle="miter"/>
                  <v:path arrowok="t" o:connecttype="custom" o:connectlocs="95,0;0,34290" o:connectangles="0,0" textboxrect="0,0,9525,3429000"/>
                </v:shape>
                <v:shape id="Shape 79" o:spid="_x0000_s1074" style="position:absolute;left:16751;top:301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80" o:spid="_x0000_s1075" style="position:absolute;left:35623;top:39815;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path="m9525,l,1485900e" filled="f" strokeweight="1.5pt">
                  <v:stroke miterlimit="83231f" joinstyle="miter"/>
                  <v:path arrowok="t" o:connecttype="custom" o:connectlocs="95,0;0,14859" o:connectangles="0,0" textboxrect="0,0,9525,1485900"/>
                </v:shape>
                <v:shape id="Shape 81" o:spid="_x0000_s1076" style="position:absolute;left:16668;top:42383;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5" o:spid="_x0000_s1077"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path="m,l1543050,r,723900l,723900,,e" stroked="f" strokeweight="0">
                  <v:stroke miterlimit="83231f" joinstyle="miter"/>
                  <v:path arrowok="t" o:connecttype="custom" o:connectlocs="0,0;15430,0;15430,7239;0,7239;0,0" o:connectangles="0,0,0,0,0" textboxrect="0,0,1543050,723900"/>
                </v:shape>
                <v:shape id="Shape 83" o:spid="_x0000_s1078"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path="m,723900r1543050,l1543050,,,,,723900xe" filled="f" strokeweight="1.5pt">
                  <v:stroke miterlimit="83231f" joinstyle="miter"/>
                  <v:path arrowok="t" o:connecttype="custom" o:connectlocs="0,7239;15430,7239;15430,0;0,0;0,7239" o:connectangles="0,0,0,0,0" textboxrect="0,0,1543050,723900"/>
                </v:shape>
                <v:rect id="Rectangle 84" o:spid="_x0000_s1079" style="position:absolute;left:28919;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DE69C89" w14:textId="77777777" w:rsidR="00666812" w:rsidRDefault="00666812" w:rsidP="00666812">
                        <w:r>
                          <w:t xml:space="preserve">   </w:t>
                        </w:r>
                      </w:p>
                    </w:txbxContent>
                  </v:textbox>
                </v:rect>
                <v:rect id="Rectangle 85" o:spid="_x0000_s1080" style="position:absolute;left:29864;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02DC333" w14:textId="77777777" w:rsidR="00666812" w:rsidRDefault="00666812" w:rsidP="00666812">
                        <w:r>
                          <w:t xml:space="preserve"> </w:t>
                        </w:r>
                      </w:p>
                    </w:txbxContent>
                  </v:textbox>
                </v:rect>
                <v:rect id="Rectangle 86" o:spid="_x0000_s1081" style="position:absolute;left:28919;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7E354EC" w14:textId="77777777" w:rsidR="00666812" w:rsidRDefault="00666812" w:rsidP="00666812">
                        <w:r>
                          <w:t xml:space="preserve">    </w:t>
                        </w:r>
                      </w:p>
                    </w:txbxContent>
                  </v:textbox>
                </v:rect>
                <v:rect id="Rectangle 87" o:spid="_x0000_s1082" style="position:absolute;left:30199;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A59B9A6" w14:textId="77777777" w:rsidR="00666812" w:rsidRDefault="00666812" w:rsidP="00666812">
                        <w:r>
                          <w:t>Konto</w:t>
                        </w:r>
                      </w:p>
                    </w:txbxContent>
                  </v:textbox>
                </v:rect>
                <v:rect id="Rectangle 88" o:spid="_x0000_s1083" style="position:absolute;left:33689;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131A3644" w14:textId="77777777" w:rsidR="00666812" w:rsidRDefault="00666812" w:rsidP="00666812">
                        <w:r>
                          <w:t xml:space="preserve"> </w:t>
                        </w:r>
                      </w:p>
                    </w:txbxContent>
                  </v:textbox>
                </v:rect>
                <v:rect id="Rectangle 89" o:spid="_x0000_s1084" style="position:absolute;left:34009;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F946381" w14:textId="77777777" w:rsidR="00666812" w:rsidRDefault="00666812" w:rsidP="00666812">
                        <w:r>
                          <w:t>fertigstellen</w:t>
                        </w:r>
                      </w:p>
                    </w:txbxContent>
                  </v:textbox>
                </v:rect>
                <v:rect id="Rectangle 90" o:spid="_x0000_s1085" style="position:absolute;left:41019;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6614CCE" w14:textId="77777777" w:rsidR="00666812" w:rsidRDefault="00666812" w:rsidP="00666812">
                        <w:r>
                          <w:t xml:space="preserve"> </w:t>
                        </w:r>
                      </w:p>
                    </w:txbxContent>
                  </v:textbox>
                </v:rect>
                <v:shape id="Shape 91" o:spid="_x0000_s1086" style="position:absolute;left:35617;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path="m,l,809625e" filled="f" strokeweight="1.5pt">
                  <v:stroke miterlimit="83231f" joinstyle="miter"/>
                  <v:path arrowok="t" o:connecttype="custom" o:connectlocs="0,0;0,8096" o:connectangles="0,0" textboxrect="0,0,0,809625"/>
                </v:shape>
                <v:shape id="Shape 92" o:spid="_x0000_s1087" style="position:absolute;left:16478;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6" o:spid="_x0000_s1088"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94" o:spid="_x0000_s1089"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path="m,228600r857250,l857250,,,,,228600xe" filled="f" strokeweight="1.5pt">
                  <v:stroke miterlimit="83231f" joinstyle="miter"/>
                  <v:path arrowok="t" o:connecttype="custom" o:connectlocs="0,2286;8572,2286;8572,0;0,0;0,2286" o:connectangles="0,0,0,0,0" textboxrect="0,0,857250,228600"/>
                </v:shape>
                <v:shape id="Shape 537" o:spid="_x0000_s1090"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path="m,l857250,r,228600l,228600,,e" fillcolor="black" stroked="f" strokeweight="0">
                  <v:stroke miterlimit="83231f" joinstyle="miter"/>
                  <v:path arrowok="t" o:connecttype="custom" o:connectlocs="0,0;8573,0;8573,2286;0,2286;0,0" o:connectangles="0,0,0,0,0" textboxrect="0,0,857250,228600"/>
                </v:shape>
                <v:shape id="Shape 96" o:spid="_x0000_s1091"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path="m,228600r857250,l857250,,,,,228600xe" filled="f" strokeweight="1.5pt">
                  <v:stroke miterlimit="83231f" joinstyle="miter"/>
                  <v:path arrowok="t" o:connecttype="custom" o:connectlocs="0,2286;8573,2286;8573,0;0,0;0,2286" o:connectangles="0,0,0,0,0" textboxrect="0,0,857250,228600"/>
                </v:shape>
                <v:shape id="Shape 97" o:spid="_x0000_s1092" style="position:absolute;top:17146;width:52197;height:27337;visibility:visible;mso-wrap-style:square;v-text-anchor:top" coordsize="5219700,273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path="m,2733675r5219700,l5219700,,,,,2733675xe" filled="f" strokeweight="1.5pt">
                  <v:stroke miterlimit="83231f" joinstyle="miter"/>
                  <v:path arrowok="t" o:connecttype="custom" o:connectlocs="0,27337;52197,27337;52197,0;0,0;0,27337" o:connectangles="0,0,0,0,0" textboxrect="0,0,5219700,2733675"/>
                </v:shape>
                <v:shape id="Shape 98" o:spid="_x0000_s1093" style="position:absolute;top:17139;width:5238;height:3144;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path="m,314325r471424,l523875,261874,523875,,,,,314325xe" filled="f" strokeweight="1.5pt">
                  <v:stroke miterlimit="83231f" joinstyle="miter"/>
                  <v:path arrowok="t" o:connecttype="custom" o:connectlocs="0,3144;4714,3144;5238,2619;5238,0;0,0;0,3144"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26A89911" w14:textId="2BE24267" w:rsidR="00F8079C" w:rsidRDefault="008F695C" w:rsidP="008F695C">
      <w:r w:rsidRPr="008F695C">
        <w:rPr>
          <w:b/>
          <w:bCs/>
        </w:rPr>
        <w:t>Ausnahmeszenario 2:</w:t>
      </w:r>
      <w:r>
        <w:t xml:space="preserve"> Wenn die PIN, welche per E-Mail an den Restaurantbesitzer gesendet wurde, falsch eingegeben wird, so ist auch in diesem Fall die Anmeldung fehlgeschlagen.</w:t>
      </w:r>
    </w:p>
    <w:p w14:paraId="5115C389" w14:textId="7B7020CB" w:rsidR="00F8079C" w:rsidRPr="002A0405" w:rsidRDefault="00F8079C" w:rsidP="00F8079C">
      <w:pPr>
        <w:rPr>
          <w:sz w:val="24"/>
          <w:szCs w:val="24"/>
        </w:rPr>
      </w:pPr>
      <w:r w:rsidRPr="002A0405">
        <w:rPr>
          <w:sz w:val="24"/>
          <w:szCs w:val="24"/>
        </w:rPr>
        <w:lastRenderedPageBreak/>
        <w:t>Szenario: Anmeldung</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A170A4A" id="Gruppieren 69" o:spid="_x0000_s1094" style="width:421pt;height:678.5pt;mso-position-horizontal-relative:char;mso-position-vertical-relative:line" coordsize="59874,9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o:spid="_x0000_s1095" style="position:absolute;left:8582;top:1783;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36CAFFAC" w14:textId="77777777" w:rsidR="00E93EF7" w:rsidRDefault="00E93EF7" w:rsidP="00E93EF7">
                        <w:r>
                          <w:t>Restaurantbesitzer</w:t>
                        </w:r>
                      </w:p>
                    </w:txbxContent>
                  </v:textbox>
                </v:rect>
                <v:rect id="Rectangle 9" o:spid="_x0000_s1096" style="position:absolute;left:19574;top:178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54E90277" w14:textId="77777777" w:rsidR="00E93EF7" w:rsidRDefault="00E93EF7" w:rsidP="00E93EF7">
                        <w:r>
                          <w:t xml:space="preserve"> </w:t>
                        </w:r>
                      </w:p>
                    </w:txbxContent>
                  </v:textbox>
                </v:rect>
                <v:rect id="Rectangle 12" o:spid="_x0000_s1097" style="position:absolute;left:30595;top:1767;width:560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35EE82EE" w14:textId="77777777" w:rsidR="00E93EF7" w:rsidRDefault="00E93EF7" w:rsidP="00E93EF7">
                        <w:r>
                          <w:t>System</w:t>
                        </w:r>
                      </w:p>
                    </w:txbxContent>
                  </v:textbox>
                </v:rect>
                <v:rect id="Rectangle 13" o:spid="_x0000_s1098" style="position:absolute;left:34801;top:176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CA814F9" w14:textId="77777777" w:rsidR="00E93EF7" w:rsidRDefault="00E93EF7" w:rsidP="00E93EF7">
                        <w:r>
                          <w:t xml:space="preserve"> </w:t>
                        </w:r>
                      </w:p>
                    </w:txbxContent>
                  </v:textbox>
                </v:rect>
                <v:rect id="Rectangle 16" o:spid="_x0000_s1099" style="position:absolute;left:16953;top:740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E2FCEF9" w14:textId="77777777" w:rsidR="00E93EF7" w:rsidRDefault="00E93EF7" w:rsidP="00E93EF7">
                        <w:r>
                          <w:t xml:space="preserve">    </w:t>
                        </w:r>
                      </w:p>
                    </w:txbxContent>
                  </v:textbox>
                </v:rect>
                <v:rect id="Rectangle 17" o:spid="_x0000_s1100" style="position:absolute;left:18218;top:7409;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72DB0AEF" w14:textId="77777777" w:rsidR="00E93EF7" w:rsidRDefault="00E93EF7" w:rsidP="00E93EF7">
                        <w:r>
                          <w:t>Anmeldeversuch</w:t>
                        </w:r>
                      </w:p>
                    </w:txbxContent>
                  </v:textbox>
                </v:rect>
                <v:rect id="Rectangle 18" o:spid="_x0000_s1101" style="position:absolute;left:27959;top:740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14CDC9A3" w14:textId="77777777" w:rsidR="00E93EF7" w:rsidRDefault="00E93EF7" w:rsidP="00E93EF7">
                        <w:r>
                          <w:t xml:space="preserve"> </w:t>
                        </w:r>
                      </w:p>
                    </w:txbxContent>
                  </v:textbox>
                </v:rect>
                <v:rect id="Rectangle 21" o:spid="_x0000_s1102" style="position:absolute;left:16572;top:12072;width:21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33C36FD4" w14:textId="77777777" w:rsidR="00E93EF7" w:rsidRDefault="00E93EF7" w:rsidP="00E93EF7">
                        <w:r>
                          <w:t xml:space="preserve">     </w:t>
                        </w:r>
                      </w:p>
                    </w:txbxContent>
                  </v:textbox>
                </v:rect>
                <v:rect id="Rectangle 22" o:spid="_x0000_s1103" style="position:absolute;left:18157;top:12072;width:124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667A54F" w14:textId="77777777" w:rsidR="00E93EF7" w:rsidRDefault="00E93EF7" w:rsidP="00E93EF7">
                        <w:r>
                          <w:t>Anmeldefenster</w:t>
                        </w:r>
                      </w:p>
                    </w:txbxContent>
                  </v:textbox>
                </v:rect>
                <v:rect id="Rectangle 23" o:spid="_x0000_s1104" style="position:absolute;left:27517;top:120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174ADBB3" w14:textId="77777777" w:rsidR="00E93EF7" w:rsidRDefault="00E93EF7" w:rsidP="00E93EF7">
                        <w:r>
                          <w:t xml:space="preserve"> </w:t>
                        </w:r>
                      </w:p>
                    </w:txbxContent>
                  </v:textbox>
                </v:rect>
                <v:rect id="Rectangle 26" o:spid="_x0000_s1105" style="position:absolute;left:13920;top:16263;width:673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4BA36734" w14:textId="77777777" w:rsidR="00E93EF7" w:rsidRDefault="00E93EF7" w:rsidP="00E93EF7">
                        <w:r>
                          <w:t xml:space="preserve">                </w:t>
                        </w:r>
                      </w:p>
                    </w:txbxContent>
                  </v:textbox>
                </v:rect>
                <v:rect id="Rectangle 27" o:spid="_x0000_s1106" style="position:absolute;left:18980;top:16263;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21AC1CF" w14:textId="77777777" w:rsidR="00E93EF7" w:rsidRDefault="00E93EF7" w:rsidP="00E93EF7">
                        <w:r>
                          <w:t>E</w:t>
                        </w:r>
                      </w:p>
                    </w:txbxContent>
                  </v:textbox>
                </v:rect>
                <v:rect id="Rectangle 28" o:spid="_x0000_s1107" style="position:absolute;left:19665;top:16263;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4784F00A" w14:textId="77777777" w:rsidR="00E93EF7" w:rsidRDefault="00E93EF7" w:rsidP="00E93EF7">
                        <w:r>
                          <w:t>-</w:t>
                        </w:r>
                      </w:p>
                    </w:txbxContent>
                  </v:textbox>
                </v:rect>
                <v:rect id="Rectangle 29" o:spid="_x0000_s1108" style="position:absolute;left:20092;top:16263;width:39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6F5A9EC3" w14:textId="77777777" w:rsidR="00E93EF7" w:rsidRDefault="00E93EF7" w:rsidP="00E93EF7">
                        <w:r>
                          <w:t>Mail,</w:t>
                        </w:r>
                      </w:p>
                    </w:txbxContent>
                  </v:textbox>
                </v:rect>
                <v:rect id="Rectangle 30" o:spid="_x0000_s1109" style="position:absolute;left:23049;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71CD1B97" w14:textId="77777777" w:rsidR="00E93EF7" w:rsidRDefault="00E93EF7" w:rsidP="00E93EF7">
                        <w:r>
                          <w:t xml:space="preserve"> </w:t>
                        </w:r>
                      </w:p>
                    </w:txbxContent>
                  </v:textbox>
                </v:rect>
                <v:rect id="Rectangle 31" o:spid="_x0000_s1110" style="position:absolute;left:23369;top:16263;width:706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9BDDC48" w14:textId="77777777" w:rsidR="00E93EF7" w:rsidRDefault="00E93EF7" w:rsidP="00E93EF7">
                        <w:r>
                          <w:t>Passwort</w:t>
                        </w:r>
                      </w:p>
                    </w:txbxContent>
                  </v:textbox>
                </v:rect>
                <v:rect id="Rectangle 32" o:spid="_x0000_s1111" style="position:absolute;left:28675;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9EC21A6" w14:textId="77777777" w:rsidR="00E93EF7" w:rsidRDefault="00E93EF7" w:rsidP="00E93EF7">
                        <w:r>
                          <w:t xml:space="preserve"> </w:t>
                        </w:r>
                      </w:p>
                    </w:txbxContent>
                  </v:textbox>
                </v:rect>
                <v:shape id="Shape 34" o:spid="_x0000_s1112" style="position:absolute;left:5429;top:20336;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path="m,433324l216662,,1469263,r216662,433324l1469263,866775r-1252601,l,433324xe" filled="f" strokeweight="1.5pt">
                  <v:stroke miterlimit="83231f" joinstyle="miter"/>
                  <v:path arrowok="t" o:connecttype="custom" o:connectlocs="0,4333;2167,0;14692,0;16859,4333;14692,8668;2167,8668;0,4333" o:connectangles="0,0,0,0,0,0,0" textboxrect="0,0,1685925,866775"/>
                </v:shape>
                <v:shape id="Shape 896" o:spid="_x0000_s1113"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path="m,l1295400,r,571500l,571500,,e" stroked="f" strokeweight="0">
                  <v:stroke miterlimit="83231f" joinstyle="miter"/>
                  <v:path arrowok="t" o:connecttype="custom" o:connectlocs="0,0;12954,0;12954,5715;0,5715;0,0" o:connectangles="0,0,0,0,0" textboxrect="0,0,1295400,571500"/>
                </v:shape>
                <v:shape id="Shape 36" o:spid="_x0000_s1114"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path="m,571500r1295400,l1295400,,,,,571500xe" filled="f" strokecolor="white">
                  <v:stroke miterlimit="83231f" joinstyle="miter"/>
                  <v:path arrowok="t" o:connecttype="custom" o:connectlocs="0,5715;12954,5715;12954,0;0,0;0,5715" o:connectangles="0,0,0,0,0" textboxrect="0,0,1295400,571500"/>
                </v:shape>
                <v:rect id="Rectangle 37" o:spid="_x0000_s1115" style="position:absolute;left:8384;top:21978;width:463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ADBC984" w14:textId="77777777" w:rsidR="00E93EF7" w:rsidRDefault="00E93EF7" w:rsidP="00E93EF7">
                        <w:r>
                          <w:t xml:space="preserve">           </w:t>
                        </w:r>
                      </w:p>
                    </w:txbxContent>
                  </v:textbox>
                </v:rect>
                <v:rect id="Rectangle 38" o:spid="_x0000_s1116" style="position:absolute;left:11863;top:21978;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4F0409DE" w14:textId="77777777" w:rsidR="00E93EF7" w:rsidRDefault="00E93EF7" w:rsidP="00E93EF7">
                        <w:r>
                          <w:t xml:space="preserve">when </w:t>
                        </w:r>
                      </w:p>
                    </w:txbxContent>
                  </v:textbox>
                </v:rect>
                <v:rect id="Rectangle 39" o:spid="_x0000_s1117" style="position:absolute;left:15429;top:219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D6F97BE" w14:textId="77777777" w:rsidR="00E93EF7" w:rsidRDefault="00E93EF7" w:rsidP="00E93EF7">
                        <w:r>
                          <w:t xml:space="preserve"> </w:t>
                        </w:r>
                      </w:p>
                    </w:txbxContent>
                  </v:textbox>
                </v:rect>
                <v:rect id="Rectangle 40" o:spid="_x0000_s1118" style="position:absolute;left:8384;top:2484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F873639" w14:textId="77777777" w:rsidR="00E93EF7" w:rsidRDefault="00E93EF7" w:rsidP="00E93EF7">
                        <w:r>
                          <w:rPr>
                            <w:b/>
                          </w:rPr>
                          <w:t>Restaurantbesitzer</w:t>
                        </w:r>
                      </w:p>
                    </w:txbxContent>
                  </v:textbox>
                </v:rect>
                <v:rect id="Rectangle 41" o:spid="_x0000_s1119" style="position:absolute;left:19117;top:248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6521F4" w14:textId="77777777" w:rsidR="00E93EF7" w:rsidRDefault="00E93EF7" w:rsidP="00E93EF7">
                        <w:r>
                          <w:t xml:space="preserve"> </w:t>
                        </w:r>
                      </w:p>
                    </w:txbxContent>
                  </v:textbox>
                </v:rect>
                <v:shape id="Shape 897" o:spid="_x0000_s1120"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path="m,l485775,r,295275l,295275,,e" stroked="f" strokeweight="0">
                  <v:stroke miterlimit="83231f" joinstyle="miter"/>
                  <v:path arrowok="t" o:connecttype="custom" o:connectlocs="0,0;4858,0;4858,2953;0,2953;0,0" o:connectangles="0,0,0,0,0" textboxrect="0,0,485775,295275"/>
                </v:shape>
                <v:shape id="Shape 43" o:spid="_x0000_s1121"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path="m,295275r485775,l485775,,,,,295275xe" filled="f" strokecolor="white">
                  <v:stroke miterlimit="83231f" joinstyle="miter"/>
                  <v:path arrowok="t" o:connecttype="custom" o:connectlocs="0,2953;4858,2953;4858,0;0,0;0,2953" o:connectangles="0,0,0,0,0" textboxrect="0,0,485775,295275"/>
                </v:shape>
                <v:rect id="Rectangle 44" o:spid="_x0000_s1122" style="position:absolute;left:1633;top:19814;width:9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C79FD17" w14:textId="77777777" w:rsidR="00E93EF7" w:rsidRDefault="00E93EF7" w:rsidP="00E93EF7">
                        <w:r>
                          <w:t>e</w:t>
                        </w:r>
                      </w:p>
                    </w:txbxContent>
                  </v:textbox>
                </v:rect>
                <v:rect id="Rectangle 45" o:spid="_x0000_s1123" style="position:absolute;left:2334;top:19814;width:1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92658DB" w14:textId="77777777" w:rsidR="00E93EF7" w:rsidRDefault="00E93EF7" w:rsidP="00E93EF7">
                        <w:r>
                          <w:t>xc</w:t>
                        </w:r>
                      </w:p>
                    </w:txbxContent>
                  </v:textbox>
                </v:rect>
                <v:rect id="Rectangle 46" o:spid="_x0000_s1124" style="position:absolute;left:3568;top:198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622E902" w14:textId="77777777" w:rsidR="00E93EF7" w:rsidRDefault="00E93EF7" w:rsidP="00E93EF7">
                        <w:r>
                          <w:t xml:space="preserve"> </w:t>
                        </w:r>
                      </w:p>
                    </w:txbxContent>
                  </v:textbox>
                </v:rect>
                <v:shape id="Shape 48" o:spid="_x0000_s1125" style="position:absolute;left:24955;top:34344;width:15431;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path="m,733425r1543050,l1543050,,,,,733425xe" filled="f" strokeweight="1.5pt">
                  <v:stroke miterlimit="83231f" joinstyle="miter"/>
                  <v:path arrowok="t" o:connecttype="custom" o:connectlocs="0,7334;15431,7334;15431,0;0,0;0,7334" o:connectangles="0,0,0,0,0" textboxrect="0,0,1543050,733425"/>
                </v:shape>
                <v:shape id="Shape 898" o:spid="_x0000_s1126"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path="m,l1466850,r,628650l,628650,,e" stroked="f" strokeweight="0">
                  <v:stroke miterlimit="83231f" joinstyle="miter"/>
                  <v:path arrowok="t" o:connecttype="custom" o:connectlocs="0,0;14669,0;14669,6287;0,6287;0,0" o:connectangles="0,0,0,0,0" textboxrect="0,0,1466850,628650"/>
                </v:shape>
                <v:shape id="Shape 50" o:spid="_x0000_s1127"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path="m,628650r1466850,l1466850,,,,,628650xe" filled="f" strokecolor="white">
                  <v:stroke miterlimit="83231f" joinstyle="miter"/>
                  <v:path arrowok="t" o:connecttype="custom" o:connectlocs="0,6287;14669,6287;14669,0;0,0;0,6287" o:connectangles="0,0,0,0,0" textboxrect="0,0,1466850,628650"/>
                </v:shape>
                <v:rect id="Rectangle 51" o:spid="_x0000_s1128" style="position:absolute;left:26816;top:35896;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4D18B818" w14:textId="77777777" w:rsidR="00E93EF7" w:rsidRDefault="00E93EF7" w:rsidP="00E93EF7">
                        <w:r>
                          <w:t>E</w:t>
                        </w:r>
                      </w:p>
                    </w:txbxContent>
                  </v:textbox>
                </v:rect>
                <v:rect id="Rectangle 52" o:spid="_x0000_s1129" style="position:absolute;left:27501;top:35896;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722E1746" w14:textId="77777777" w:rsidR="00E93EF7" w:rsidRDefault="00E93EF7" w:rsidP="00E93EF7">
                        <w:r>
                          <w:t>-</w:t>
                        </w:r>
                      </w:p>
                    </w:txbxContent>
                  </v:textbox>
                </v:rect>
                <v:rect id="Rectangle 53" o:spid="_x0000_s1130" style="position:absolute;left:27928;top:35896;width:1478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41EB78B1" w14:textId="77777777" w:rsidR="00E93EF7" w:rsidRDefault="00E93EF7" w:rsidP="00E93EF7">
                        <w:r>
                          <w:t xml:space="preserve">Mail und Passwort </w:t>
                        </w:r>
                      </w:p>
                    </w:txbxContent>
                  </v:textbox>
                </v:rect>
                <v:rect id="Rectangle 54" o:spid="_x0000_s1131" style="position:absolute;left:28599;top:37725;width:115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6F1131AA" w14:textId="77777777" w:rsidR="00E93EF7" w:rsidRDefault="00E93EF7" w:rsidP="00E93EF7">
                        <w:r>
                          <w:t xml:space="preserve">stimmen nicht </w:t>
                        </w:r>
                      </w:p>
                    </w:txbxContent>
                  </v:textbox>
                </v:rect>
                <v:rect id="Rectangle 55" o:spid="_x0000_s1132" style="position:absolute;left:30534;top:39569;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22C2A92C" w14:textId="77777777" w:rsidR="00E93EF7" w:rsidRDefault="00E93EF7" w:rsidP="00E93EF7">
                        <w:r>
                          <w:t>überein</w:t>
                        </w:r>
                      </w:p>
                    </w:txbxContent>
                  </v:textbox>
                </v:rect>
                <v:rect id="Rectangle 56" o:spid="_x0000_s1133" style="position:absolute;left:35030;top:395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6A28C1A6" w14:textId="77777777" w:rsidR="00E93EF7" w:rsidRDefault="00E93EF7" w:rsidP="00E93EF7">
                        <w:r>
                          <w:t xml:space="preserve"> </w:t>
                        </w:r>
                      </w:p>
                    </w:txbxContent>
                  </v:textbox>
                </v:rect>
                <v:rect id="Rectangle 59" o:spid="_x0000_s1134" style="position:absolute;left:15444;top:42937;width:891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277A5C1" w14:textId="77777777" w:rsidR="00E93EF7" w:rsidRDefault="00E93EF7" w:rsidP="00E93EF7">
                        <w:r>
                          <w:t>Anmeldung</w:t>
                        </w:r>
                      </w:p>
                    </w:txbxContent>
                  </v:textbox>
                </v:rect>
                <v:rect id="Rectangle 60" o:spid="_x0000_s1135" style="position:absolute;left:22150;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0516D41F" w14:textId="77777777" w:rsidR="00E93EF7" w:rsidRDefault="00E93EF7" w:rsidP="00E93EF7">
                        <w:r>
                          <w:t xml:space="preserve"> </w:t>
                        </w:r>
                      </w:p>
                    </w:txbxContent>
                  </v:textbox>
                </v:rect>
                <v:rect id="Rectangle 61" o:spid="_x0000_s1136" style="position:absolute;left:22470;top:42937;width:114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A18E346" w14:textId="77777777" w:rsidR="00E93EF7" w:rsidRDefault="00E93EF7" w:rsidP="00E93EF7">
                        <w:r>
                          <w:t>fehlgeschlagen</w:t>
                        </w:r>
                      </w:p>
                    </w:txbxContent>
                  </v:textbox>
                </v:rect>
                <v:rect id="Rectangle 62" o:spid="_x0000_s1137" style="position:absolute;left:31098;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EA957C6" w14:textId="77777777" w:rsidR="00E93EF7" w:rsidRDefault="00E93EF7" w:rsidP="00E93EF7">
                        <w:r>
                          <w:t xml:space="preserve"> </w:t>
                        </w:r>
                      </w:p>
                    </w:txbxContent>
                  </v:textbox>
                </v:rect>
                <v:rect id="Rectangle 65" o:spid="_x0000_s1138" style="position:absolute;left:20382;top:55604;width:102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36E1E166" w14:textId="77777777" w:rsidR="00E93EF7" w:rsidRDefault="00E93EF7" w:rsidP="00E93EF7">
                        <w:r>
                          <w:t>PIN eingeben</w:t>
                        </w:r>
                      </w:p>
                    </w:txbxContent>
                  </v:textbox>
                </v:rect>
                <v:rect id="Rectangle 66" o:spid="_x0000_s1139" style="position:absolute;left:28096;top:556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AF5A558" w14:textId="77777777" w:rsidR="00E93EF7" w:rsidRDefault="00E93EF7" w:rsidP="00E93EF7">
                        <w:r>
                          <w:t xml:space="preserve"> </w:t>
                        </w:r>
                      </w:p>
                    </w:txbxContent>
                  </v:textbox>
                </v:rect>
                <v:rect id="Rectangle 69" o:spid="_x0000_s1140" style="position:absolute;left:18873;top:3095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34DCC3E3" w14:textId="77777777" w:rsidR="00E93EF7" w:rsidRDefault="00E93EF7" w:rsidP="00E93EF7">
                        <w:r>
                          <w:t>E</w:t>
                        </w:r>
                      </w:p>
                    </w:txbxContent>
                  </v:textbox>
                </v:rect>
                <v:rect id="Rectangle 70" o:spid="_x0000_s1141" style="position:absolute;left:19559;top:3095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662673A2" w14:textId="77777777" w:rsidR="00E93EF7" w:rsidRDefault="00E93EF7" w:rsidP="00E93EF7">
                        <w:r>
                          <w:t>-</w:t>
                        </w:r>
                      </w:p>
                    </w:txbxContent>
                  </v:textbox>
                </v:rect>
                <v:rect id="Rectangle 71" o:spid="_x0000_s1142" style="position:absolute;left:19985;top:30958;width:1144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0A8E9E2" w14:textId="77777777" w:rsidR="00E93EF7" w:rsidRDefault="00E93EF7" w:rsidP="00E93EF7">
                        <w:r>
                          <w:t>Mail, Passwort</w:t>
                        </w:r>
                      </w:p>
                    </w:txbxContent>
                  </v:textbox>
                </v:rect>
                <v:rect id="Rectangle 72" o:spid="_x0000_s1143" style="position:absolute;left:28583;top:3095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5AD1D164" w14:textId="77777777" w:rsidR="00E93EF7" w:rsidRDefault="00E93EF7" w:rsidP="00E93EF7">
                        <w:r>
                          <w:t xml:space="preserve"> </w:t>
                        </w:r>
                      </w:p>
                    </w:txbxContent>
                  </v:textbox>
                </v:rect>
                <v:rect id="Rectangle 75" o:spid="_x0000_s1144" style="position:absolute;left:45229;width:194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3FBB23B8" w14:textId="77777777" w:rsidR="00E93EF7" w:rsidRDefault="00E93EF7" w:rsidP="00E93EF7">
                        <w:r>
                          <w:t xml:space="preserve">Authentifizierungsserver </w:t>
                        </w:r>
                      </w:p>
                    </w:txbxContent>
                  </v:textbox>
                </v:rect>
                <v:rect id="Rectangle 764" o:spid="_x0000_s1145" style="position:absolute;left:50548;top:18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46A9D902" w14:textId="77777777" w:rsidR="00E93EF7" w:rsidRDefault="00E93EF7" w:rsidP="00E93EF7">
                        <w:r>
                          <w:t>E</w:t>
                        </w:r>
                      </w:p>
                    </w:txbxContent>
                  </v:textbox>
                </v:rect>
                <v:rect id="Rectangle 763" o:spid="_x0000_s1146" style="position:absolute;left:50106;top:1828;width:5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29828255" w14:textId="77777777" w:rsidR="00E93EF7" w:rsidRDefault="00E93EF7" w:rsidP="00E93EF7">
                        <w:r>
                          <w:t>(</w:t>
                        </w:r>
                      </w:p>
                    </w:txbxContent>
                  </v:textbox>
                </v:rect>
                <v:rect id="Rectangle 77" o:spid="_x0000_s1147" style="position:absolute;left:51234;top:18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2DF3827C" w14:textId="77777777" w:rsidR="00E93EF7" w:rsidRDefault="00E93EF7" w:rsidP="00E93EF7">
                        <w:r>
                          <w:t>-</w:t>
                        </w:r>
                      </w:p>
                    </w:txbxContent>
                  </v:textbox>
                </v:rect>
                <v:rect id="Rectangle 78" o:spid="_x0000_s1148" style="position:absolute;left:51661;top:1828;width:40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6BD394B" w14:textId="77777777" w:rsidR="00E93EF7" w:rsidRDefault="00E93EF7" w:rsidP="00E93EF7">
                        <w:r>
                          <w:t>Mail)</w:t>
                        </w:r>
                      </w:p>
                    </w:txbxContent>
                  </v:textbox>
                </v:rect>
                <v:rect id="Rectangle 79" o:spid="_x0000_s1149" style="position:absolute;left:54678;top:182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7E061586" w14:textId="77777777" w:rsidR="00E93EF7" w:rsidRDefault="00E93EF7" w:rsidP="00E93EF7">
                        <w:r>
                          <w:t xml:space="preserve"> </w:t>
                        </w:r>
                      </w:p>
                    </w:txbxContent>
                  </v:textbox>
                </v:rect>
                <v:rect id="Rectangle 82" o:spid="_x0000_s1150" style="position:absolute;left:38596;top:48533;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7AF98AD7" w14:textId="77777777" w:rsidR="00E93EF7" w:rsidRDefault="00E93EF7" w:rsidP="00E93EF7">
                        <w:r>
                          <w:t xml:space="preserve">    </w:t>
                        </w:r>
                      </w:p>
                    </w:txbxContent>
                  </v:textbox>
                </v:rect>
                <v:rect id="Rectangle 83" o:spid="_x0000_s1151" style="position:absolute;left:39861;top:48533;width:88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7162E679" w14:textId="77777777" w:rsidR="00E93EF7" w:rsidRDefault="00E93EF7" w:rsidP="00E93EF7">
                        <w:r>
                          <w:t>Schicke PIN</w:t>
                        </w:r>
                      </w:p>
                    </w:txbxContent>
                  </v:textbox>
                </v:rect>
                <v:rect id="Rectangle 84" o:spid="_x0000_s1152" style="position:absolute;left:46509;top:4853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372B1A81" w14:textId="77777777" w:rsidR="00E93EF7" w:rsidRDefault="00E93EF7" w:rsidP="00E93EF7">
                        <w:r>
                          <w:t xml:space="preserve"> </w:t>
                        </w:r>
                      </w:p>
                    </w:txbxContent>
                  </v:textbox>
                </v:rect>
                <v:rect id="Rectangle 87" o:spid="_x0000_s1153" style="position:absolute;left:18477;top:5209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447F7908" w14:textId="77777777" w:rsidR="00E93EF7" w:rsidRDefault="00E93EF7" w:rsidP="00E93EF7">
                        <w:r>
                          <w:t xml:space="preserve">    </w:t>
                        </w:r>
                      </w:p>
                    </w:txbxContent>
                  </v:textbox>
                </v:rect>
                <v:rect id="Rectangle 88" o:spid="_x0000_s1154" style="position:absolute;left:19757;top:52099;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2E1B2938" w14:textId="77777777" w:rsidR="00E93EF7" w:rsidRDefault="00E93EF7" w:rsidP="00E93EF7">
                        <w:r>
                          <w:t>PIN erhalten</w:t>
                        </w:r>
                      </w:p>
                    </w:txbxContent>
                  </v:textbox>
                </v:rect>
                <v:rect id="Rectangle 89" o:spid="_x0000_s1155" style="position:absolute;left:27014;top:5209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6DFCB1BF" w14:textId="77777777" w:rsidR="00E93EF7" w:rsidRDefault="00E93EF7" w:rsidP="00E93EF7">
                        <w:r>
                          <w:t xml:space="preserve"> </w:t>
                        </w:r>
                      </w:p>
                    </w:txbxContent>
                  </v:textbox>
                </v:rect>
                <v:rect id="Rectangle 92" o:spid="_x0000_s1156" style="position:absolute;left:1343;top:60542;width:256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1F6BF48E" w14:textId="77777777" w:rsidR="00E93EF7" w:rsidRDefault="00E93EF7" w:rsidP="00E93EF7">
                        <w:r>
                          <w:t>exc</w:t>
                        </w:r>
                      </w:p>
                    </w:txbxContent>
                  </v:textbox>
                </v:rect>
                <v:rect id="Rectangle 93" o:spid="_x0000_s1157" style="position:absolute;left:3279;top:6054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6D33D31C" w14:textId="77777777" w:rsidR="00E93EF7" w:rsidRDefault="00E93EF7" w:rsidP="00E93EF7">
                        <w:r>
                          <w:t xml:space="preserve"> </w:t>
                        </w:r>
                      </w:p>
                    </w:txbxContent>
                  </v:textbox>
                </v:rect>
                <v:shape id="Shape 95" o:spid="_x0000_s1158" style="position:absolute;left:5429;top:61198;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path="m,433325l216662,,1469263,r216662,433325l1469263,866775r-1252601,l,433325xe" filled="f" strokeweight="1.5pt">
                  <v:stroke miterlimit="83231f" joinstyle="miter"/>
                  <v:path arrowok="t" o:connecttype="custom" o:connectlocs="0,4333;2167,0;14692,0;16859,4333;14692,8668;2167,8668;0,4333" o:connectangles="0,0,0,0,0,0,0" textboxrect="0,0,1685925,866775"/>
                </v:shape>
                <v:shape id="Shape 899" o:spid="_x0000_s1159"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path="m,l1295400,r,571500l,571500,,e" stroked="f" strokeweight="0">
                  <v:stroke miterlimit="83231f" joinstyle="miter"/>
                  <v:path arrowok="t" o:connecttype="custom" o:connectlocs="0,0;12954,0;12954,5715;0,5715;0,0" o:connectangles="0,0,0,0,0" textboxrect="0,0,1295400,571500"/>
                </v:shape>
                <v:shape id="Shape 97" o:spid="_x0000_s1160"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path="m,571500r1295400,l1295400,,,,,571500xe" filled="f" strokecolor="white">
                  <v:stroke miterlimit="83231f" joinstyle="miter"/>
                  <v:path arrowok="t" o:connecttype="custom" o:connectlocs="0,5715;12954,5715;12954,0;0,0;0,5715" o:connectangles="0,0,0,0,0" textboxrect="0,0,1295400,571500"/>
                </v:shape>
                <v:rect id="Rectangle 98" o:spid="_x0000_s1161" style="position:absolute;left:8384;top:63117;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6A77B29E" w14:textId="77777777" w:rsidR="00E93EF7" w:rsidRDefault="00E93EF7" w:rsidP="00E93EF7">
                        <w:r>
                          <w:t xml:space="preserve">           </w:t>
                        </w:r>
                      </w:p>
                    </w:txbxContent>
                  </v:textbox>
                </v:rect>
                <v:rect id="Rectangle 99" o:spid="_x0000_s1162" style="position:absolute;left:11863;top:63117;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2C309023" w14:textId="77777777" w:rsidR="00E93EF7" w:rsidRDefault="00E93EF7" w:rsidP="00E93EF7">
                        <w:r>
                          <w:t xml:space="preserve">when </w:t>
                        </w:r>
                      </w:p>
                    </w:txbxContent>
                  </v:textbox>
                </v:rect>
                <v:rect id="Rectangle 100" o:spid="_x0000_s1163" style="position:absolute;left:15429;top:6311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1C03A947" w14:textId="77777777" w:rsidR="00E93EF7" w:rsidRDefault="00E93EF7" w:rsidP="00E93EF7">
                        <w:r>
                          <w:t xml:space="preserve"> </w:t>
                        </w:r>
                      </w:p>
                    </w:txbxContent>
                  </v:textbox>
                </v:rect>
                <v:rect id="Rectangle 101" o:spid="_x0000_s1164" style="position:absolute;left:8384;top:6596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36DAC9CE" w14:textId="77777777" w:rsidR="00E93EF7" w:rsidRDefault="00E93EF7" w:rsidP="00E93EF7">
                        <w:r>
                          <w:rPr>
                            <w:b/>
                          </w:rPr>
                          <w:t>Restaurantbesitzer</w:t>
                        </w:r>
                      </w:p>
                    </w:txbxContent>
                  </v:textbox>
                </v:rect>
                <v:rect id="Rectangle 102" o:spid="_x0000_s1165" style="position:absolute;left:19117;top:659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02A2D445" w14:textId="77777777" w:rsidR="00E93EF7" w:rsidRDefault="00E93EF7" w:rsidP="00E93EF7">
                        <w:r>
                          <w:t xml:space="preserve"> </w:t>
                        </w:r>
                      </w:p>
                    </w:txbxContent>
                  </v:textbox>
                </v:rect>
                <v:rect id="Rectangle 105" o:spid="_x0000_s1166" style="position:absolute;left:21921;top:71640;width:31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533EC8D2" w14:textId="77777777" w:rsidR="00E93EF7" w:rsidRDefault="00E93EF7" w:rsidP="00E93EF7">
                        <w:r>
                          <w:t xml:space="preserve">PIN </w:t>
                        </w:r>
                      </w:p>
                    </w:txbxContent>
                  </v:textbox>
                </v:rect>
                <v:rect id="Rectangle 106" o:spid="_x0000_s1167" style="position:absolute;left:24268;top:7164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7C0E385F" w14:textId="77777777" w:rsidR="00E93EF7" w:rsidRDefault="00E93EF7" w:rsidP="00E93EF7">
                        <w:r>
                          <w:t xml:space="preserve"> </w:t>
                        </w:r>
                      </w:p>
                    </w:txbxContent>
                  </v:textbox>
                </v:rect>
                <v:shape id="Shape 108" o:spid="_x0000_s1168" style="position:absolute;left:25146;top:75416;width:15430;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path="m,733425r1543050,l1543050,,,,,733425xe" filled="f" strokeweight="1.5pt">
                  <v:stroke miterlimit="83231f" joinstyle="miter"/>
                  <v:path arrowok="t" o:connecttype="custom" o:connectlocs="0,7334;15430,7334;15430,0;0,0;0,7334" o:connectangles="0,0,0,0,0" textboxrect="0,0,1543050,733425"/>
                </v:shape>
                <v:shape id="Shape 900" o:spid="_x0000_s1169"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path="m,l1466850,r,447675l,447675,,e" stroked="f" strokeweight="0">
                  <v:stroke miterlimit="83231f" joinstyle="miter"/>
                  <v:path arrowok="t" o:connecttype="custom" o:connectlocs="0,0;14668,0;14668,4476;0,4476;0,0" o:connectangles="0,0,0,0,0" textboxrect="0,0,1466850,447675"/>
                </v:shape>
                <v:shape id="Shape 110" o:spid="_x0000_s1170"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path="m,447675r1466850,l1466850,,,,,447675xe" filled="f" strokecolor="white">
                  <v:stroke miterlimit="83231f" joinstyle="miter"/>
                  <v:path arrowok="t" o:connecttype="custom" o:connectlocs="0,4476;14668,4476;14668,0;0,0;0,4476" o:connectangles="0,0,0,0,0" textboxrect="0,0,1466850,447675"/>
                </v:shape>
                <v:rect id="Rectangle 111" o:spid="_x0000_s1171" style="position:absolute;left:28096;top:77630;width:133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2EDE51FD" w14:textId="77777777" w:rsidR="00E93EF7" w:rsidRDefault="00E93EF7" w:rsidP="00E93EF7">
                        <w:r>
                          <w:t xml:space="preserve">PIN stimmt nicht </w:t>
                        </w:r>
                      </w:p>
                    </w:txbxContent>
                  </v:textbox>
                </v:rect>
                <v:rect id="Rectangle 112" o:spid="_x0000_s1172" style="position:absolute;left:30717;top:79474;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60604485" w14:textId="77777777" w:rsidR="00E93EF7" w:rsidRDefault="00E93EF7" w:rsidP="00E93EF7">
                        <w:r>
                          <w:t>überein</w:t>
                        </w:r>
                      </w:p>
                    </w:txbxContent>
                  </v:textbox>
                </v:rect>
                <v:rect id="Rectangle 113" o:spid="_x0000_s1173" style="position:absolute;left:35213;top:79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E5DB1BA" w14:textId="77777777" w:rsidR="00E93EF7" w:rsidRDefault="00E93EF7" w:rsidP="00E93EF7">
                        <w:r>
                          <w:t xml:space="preserve"> </w:t>
                        </w:r>
                      </w:p>
                    </w:txbxContent>
                  </v:textbox>
                </v:rect>
                <v:rect id="Rectangle 116" o:spid="_x0000_s1174" style="position:absolute;left:15154;top:84213;width:12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484148CE" w14:textId="77777777" w:rsidR="00E93EF7" w:rsidRDefault="00E93EF7" w:rsidP="00E93EF7">
                        <w:r>
                          <w:t xml:space="preserve">   </w:t>
                        </w:r>
                      </w:p>
                    </w:txbxContent>
                  </v:textbox>
                </v:rect>
                <v:rect id="Rectangle 117" o:spid="_x0000_s1175" style="position:absolute;left:16115;top:84213;width:207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1DE75155" w14:textId="77777777" w:rsidR="00E93EF7" w:rsidRDefault="00E93EF7" w:rsidP="00E93EF7">
                        <w:r>
                          <w:t>Anmeldung fehlgeschlagen</w:t>
                        </w:r>
                      </w:p>
                    </w:txbxContent>
                  </v:textbox>
                </v:rect>
                <v:rect id="Rectangle 118" o:spid="_x0000_s1176" style="position:absolute;left:31753;top:8421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6A91BBA9" w14:textId="77777777" w:rsidR="00E93EF7" w:rsidRDefault="00E93EF7" w:rsidP="00E93EF7">
                        <w:r>
                          <w:t xml:space="preserve"> </w:t>
                        </w:r>
                      </w:p>
                    </w:txbxContent>
                  </v:textbox>
                </v:rect>
                <v:rect id="Rectangle 121" o:spid="_x0000_s1177" style="position:absolute;left:15734;top:88587;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6CA9A99F" w14:textId="77777777" w:rsidR="00E93EF7" w:rsidRDefault="00E93EF7" w:rsidP="00E93EF7">
                        <w:r>
                          <w:t xml:space="preserve">   </w:t>
                        </w:r>
                      </w:p>
                    </w:txbxContent>
                  </v:textbox>
                </v:rect>
                <v:rect id="Rectangle 122" o:spid="_x0000_s1178" style="position:absolute;left:16694;top:88587;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410E4D5" w14:textId="77777777" w:rsidR="00E93EF7" w:rsidRDefault="00E93EF7" w:rsidP="00E93EF7">
                        <w:r>
                          <w:t>Anmeldung erfolgreich</w:t>
                        </w:r>
                      </w:p>
                    </w:txbxContent>
                  </v:textbox>
                </v:rect>
                <v:rect id="Rectangle 123" o:spid="_x0000_s1179" style="position:absolute;left:29970;top:8858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045A387" w14:textId="77777777" w:rsidR="00E93EF7" w:rsidRDefault="00E93EF7" w:rsidP="00E93EF7">
                        <w:r>
                          <w:t xml:space="preserve"> </w:t>
                        </w:r>
                      </w:p>
                    </w:txbxContent>
                  </v:textbox>
                </v:rect>
                <v:shape id="Shape 130" o:spid="_x0000_s1180" style="position:absolute;left:28644;top:3483;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2" o:spid="_x0000_s1181" style="position:absolute;left:9715;top:3382;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3" o:spid="_x0000_s1182" style="position:absolute;left:13716;top:5668;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4" o:spid="_x0000_s1183" style="position:absolute;left:32861;top:5864;width:95;height:28385;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path="m,l9525,2838450e" filled="f" strokeweight="1.5pt">
                  <v:stroke miterlimit="83231f" joinstyle="miter"/>
                  <v:path arrowok="t" o:connecttype="custom" o:connectlocs="0,0;95,28385" o:connectangles="0,0" textboxrect="0,0,9525,2838450"/>
                </v:shape>
                <v:shape id="Shape 135" o:spid="_x0000_s1184" style="position:absolute;left:13804;top:8535;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6" o:spid="_x0000_s1185" style="position:absolute;left:13906;top:172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7" o:spid="_x0000_s1186" style="position:absolute;left:13811;top:1319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8" o:spid="_x0000_s1187" style="position:absolute;left:13811;top:29029;width:0;height:32099;visibility:visible;mso-wrap-style:square;v-text-anchor:top" coordsize="0,320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path="m,l,3209925e" filled="f" strokeweight="1.5pt">
                  <v:stroke miterlimit="83231f" joinstyle="miter"/>
                  <v:path arrowok="t" o:connecttype="custom" o:connectlocs="0,0;0,32099" o:connectangles="0,0" textboxrect="0,0,0,3209925"/>
                </v:shape>
                <v:shape id="Shape 139" o:spid="_x0000_s1188" style="position:absolute;left:13703;top:31960;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40" o:spid="_x0000_s1189" style="position:absolute;left:32956;top:41583;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path="m9525,l,1485900e" filled="f" strokeweight="1.5pt">
                  <v:stroke miterlimit="83231f" joinstyle="miter"/>
                  <v:path arrowok="t" o:connecttype="custom" o:connectlocs="95,0;0,14859" o:connectangles="0,0" textboxrect="0,0,9525,1485900"/>
                </v:shape>
                <v:shape id="Shape 141" o:spid="_x0000_s1190" style="position:absolute;left:14001;top:4415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2" o:spid="_x0000_s1191" style="position:absolute;left:32950;top:55223;width:0;height:20193;visibility:visible;mso-wrap-style:square;v-text-anchor:top" coordsize="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path="m,l,2019300e" filled="f" strokeweight="1.5pt">
                  <v:stroke miterlimit="83231f" joinstyle="miter"/>
                  <v:path arrowok="t" o:connecttype="custom" o:connectlocs="0,0;0,20193" o:connectangles="0,0" textboxrect="0,0,0,2019300"/>
                </v:shape>
                <v:shape id="Shape 901" o:spid="_x0000_s1192"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4" o:spid="_x0000_s1193"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902" o:spid="_x0000_s1194"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6" o:spid="_x0000_s1195"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7" o:spid="_x0000_s1196" style="position:absolute;left:285;top:18933;width:43625;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path="m,2800350r4362450,l4362450,,,,,2800350xe" filled="f" strokeweight="1.5pt">
                  <v:stroke miterlimit="83231f" joinstyle="miter"/>
                  <v:path arrowok="t" o:connecttype="custom" o:connectlocs="0,28003;43625,28003;43625,0;0,0;0,28003" o:connectangles="0,0,0,0,0" textboxrect="0,0,4362450,2800350"/>
                </v:shape>
                <v:shape id="Shape 148" o:spid="_x0000_s1197" style="position:absolute;left:285;top:18926;width:5144;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path="m,314325r461899,l514350,261874,514350,,,,,314325xe" filled="f" strokeweight="1.5pt">
                  <v:stroke miterlimit="83231f" joinstyle="miter"/>
                  <v:path arrowok="t" o:connecttype="custom" o:connectlocs="0,3144;4619,3144;5144,2619;5144,0;0,0;0,3144" o:connectangles="0,0,0,0,0,0" textboxrect="0,0,514350,314325"/>
                </v:shape>
                <v:shape id="Shape 150" o:spid="_x0000_s1198" style="position:absolute;left:48171;top:3382;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1" o:spid="_x0000_s1199" style="position:absolute;left:52387;top:5693;width:95;height:87439;visibility:visible;mso-wrap-style:square;v-text-anchor:top" coordsize="9525,874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path="m,l9525,8743912e" filled="f" strokeweight="1.5pt">
                  <v:stroke miterlimit="83231f" joinstyle="miter"/>
                  <v:path arrowok="t" o:connecttype="custom" o:connectlocs="0,0;95,87439" o:connectangles="0,0" textboxrect="0,0,9525,8743912"/>
                </v:shape>
                <v:shape id="Shape 903" o:spid="_x0000_s1200"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153" o:spid="_x0000_s1201"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4" o:spid="_x0000_s1202" style="position:absolute;left:33051;top:4958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path="m1819021,r76454,37719l1819402,76200r-143,-28638l,56769,,37719,1819163,28513,1819021,xe" fillcolor="black" stroked="f" strokeweight="0">
                  <v:stroke miterlimit="83231f" joinstyle="miter"/>
                  <v:path arrowok="t" o:connecttype="custom" o:connectlocs="18190,0;18955,377;18194,762;18193,476;0,568;0,377;18192,285;18190,0" o:connectangles="0,0,0,0,0,0,0,0" textboxrect="0,0,1895475,76200"/>
                </v:shape>
                <v:shape id="Shape 155" o:spid="_x0000_s1203" style="position:absolute;left:14192;top:53315;width:38195;height:762;visibility:visible;mso-wrap-style:square;v-text-anchor:top" coordsize="381952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path="m76073,r95,28544l3819525,19304r,19050l76232,47594r95,28606l,38354,76073,xe" fillcolor="black" stroked="f" strokeweight="0">
                  <v:stroke miterlimit="83231f" joinstyle="miter"/>
                  <v:path arrowok="t" o:connecttype="custom" o:connectlocs="761,0;762,285;38195,193;38195,384;762,476;763,762;0,384;761,0" o:connectangles="0,0,0,0,0,0,0,0" textboxrect="0,0,3819525,76200"/>
                </v:shape>
                <v:shape id="Shape 156" o:spid="_x0000_s1204" style="position:absolute;left:13716;top:56655;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7" o:spid="_x0000_s1205" style="position:absolute;top:59674;width:43624;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path="m,2800350r4362450,l4362450,,,,,2800350xe" filled="f" strokeweight="1.5pt">
                  <v:stroke miterlimit="83231f" joinstyle="miter"/>
                  <v:path arrowok="t" o:connecttype="custom" o:connectlocs="0,28003;43624,28003;43624,0;0,0;0,28003" o:connectangles="0,0,0,0,0" textboxrect="0,0,4362450,2800350"/>
                </v:shape>
                <v:shape id="Shape 158" o:spid="_x0000_s1206" style="position:absolute;top:59674;width:5143;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path="m,314325r461899,l514350,261875,514350,,,,,314325xe" filled="f" strokeweight="1.5pt">
                  <v:stroke miterlimit="83231f" joinstyle="miter"/>
                  <v:path arrowok="t" o:connecttype="custom" o:connectlocs="0,3144;4619,3144;5143,2619;5143,0;0,0;0,3144" o:connectangles="0,0,0,0,0,0" textboxrect="0,0,514350,314325"/>
                </v:shape>
                <v:shape id="Shape 159" o:spid="_x0000_s1207" style="position:absolute;left:13716;top:69891;width:0;height:22860;visibility:visible;mso-wrap-style:square;v-text-anchor:top" coordsize="0,228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path="m,l,2285962e" filled="f" strokeweight="1.5pt">
                  <v:stroke miterlimit="83231f" joinstyle="miter"/>
                  <v:path arrowok="t" o:connecttype="custom" o:connectlocs="0,0;0,22860" o:connectangles="0,0" textboxrect="0,0,0,2285962"/>
                </v:shape>
                <v:shape id="Shape 160" o:spid="_x0000_s1208" style="position:absolute;left:13716;top:72632;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path="m1819021,r76454,37719l1819529,76200r-191,-28638l,56769,,37719,1819211,28512,1819021,xe" fillcolor="black" stroked="f" strokeweight="0">
                  <v:stroke miterlimit="83231f" joinstyle="miter"/>
                  <v:path arrowok="t" o:connecttype="custom" o:connectlocs="18189,0;18954,377;18195,762;18193,476;0,568;0,377;18191,285;18189,0" o:connectangles="0,0,0,0,0,0,0,0" textboxrect="0,0,1895475,76200"/>
                </v:shape>
                <v:shape id="Shape 161" o:spid="_x0000_s1209" style="position:absolute;left:32759;top:82750;width:95;height:9620;visibility:visible;mso-wrap-style:square;v-text-anchor:top" coordsize="9525,96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path="m9525,l,961987e" filled="f" strokeweight="1.5pt">
                  <v:stroke miterlimit="83231f" joinstyle="miter"/>
                  <v:path arrowok="t" o:connecttype="custom" o:connectlocs="95,0;0,9620" o:connectangles="0,0" textboxrect="0,0,9525,961987"/>
                </v:shape>
                <v:shape id="Shape 162" o:spid="_x0000_s1210" style="position:absolute;left:13811;top:8531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63" o:spid="_x0000_s1211" style="position:absolute;left:13716;top:8969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7A6FCE4" w:rsidR="00E93EF7" w:rsidRPr="002A0405" w:rsidRDefault="00F8079C" w:rsidP="00E93EF7">
      <w:pPr>
        <w:rPr>
          <w:sz w:val="24"/>
          <w:szCs w:val="24"/>
        </w:rPr>
      </w:pPr>
      <w:r w:rsidRPr="002A0405">
        <w:rPr>
          <w:sz w:val="24"/>
          <w:szCs w:val="24"/>
        </w:rPr>
        <w:t xml:space="preserve">Szenario: </w:t>
      </w:r>
      <w:r w:rsidR="00E93EF7" w:rsidRPr="002A0405">
        <w:rPr>
          <w:sz w:val="24"/>
          <w:szCs w:val="24"/>
        </w:rPr>
        <w:t>Restaurantdaten erstellen und ändern</w:t>
      </w:r>
    </w:p>
    <w:p w14:paraId="5E847399" w14:textId="77777777" w:rsidR="00E93EF7" w:rsidRDefault="00E93EF7" w:rsidP="008F11FA"/>
    <w:p w14:paraId="705E5F88" w14:textId="3BDF6725" w:rsidR="00E93EF7" w:rsidRDefault="00E93EF7" w:rsidP="008F11FA">
      <w:r>
        <w:rPr>
          <w:noProof/>
        </w:rPr>
        <w:drawing>
          <wp:inline distT="0" distB="0" distL="0" distR="0" wp14:anchorId="1A9FBDF8" wp14:editId="7D479148">
            <wp:extent cx="4333875" cy="4401185"/>
            <wp:effectExtent l="0" t="0" r="9525" b="0"/>
            <wp:docPr id="853" name="Picture 853"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53" name="Picture 853" descr="Ein Bild, das Text enthält.&#10;&#10;Automatisch generierte Beschreibung"/>
                    <pic:cNvPicPr/>
                  </pic:nvPicPr>
                  <pic:blipFill>
                    <a:blip r:embed="rId15"/>
                    <a:stretch>
                      <a:fillRect/>
                    </a:stretch>
                  </pic:blipFill>
                  <pic:spPr>
                    <a:xfrm>
                      <a:off x="0" y="0"/>
                      <a:ext cx="4333875" cy="4401185"/>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002A0405">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63F6EAD3" w14:textId="4447840B" w:rsidR="002A0405" w:rsidRDefault="002A0405" w:rsidP="002A0405">
      <w:r w:rsidRPr="002A0405">
        <w:rPr>
          <w:b/>
          <w:bCs/>
        </w:rPr>
        <w:t>Alternativszenario</w:t>
      </w:r>
      <w:r>
        <w:t>: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0E020A2A" w14:textId="33A53534" w:rsidR="00F8079C" w:rsidRDefault="00F8079C">
      <w:r>
        <w:br w:type="page"/>
      </w:r>
    </w:p>
    <w:p w14:paraId="02833527" w14:textId="7C407517" w:rsidR="00F8079C" w:rsidRDefault="00F8079C" w:rsidP="008F11FA">
      <w:r w:rsidRPr="002A0405">
        <w:rPr>
          <w:rFonts w:ascii="Times New Roman" w:eastAsiaTheme="minorEastAsia"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6BAB4A0" wp14:editId="2F333F93">
                <wp:simplePos x="0" y="0"/>
                <wp:positionH relativeFrom="page">
                  <wp:posOffset>201295</wp:posOffset>
                </wp:positionH>
                <wp:positionV relativeFrom="page">
                  <wp:posOffset>1299210</wp:posOffset>
                </wp:positionV>
                <wp:extent cx="7331710" cy="10687050"/>
                <wp:effectExtent l="0" t="0" r="59690" b="19050"/>
                <wp:wrapTopAndBottom/>
                <wp:docPr id="705" name="Gruppieren 705"/>
                <wp:cNvGraphicFramePr/>
                <a:graphic xmlns:a="http://schemas.openxmlformats.org/drawingml/2006/main">
                  <a:graphicData uri="http://schemas.microsoft.com/office/word/2010/wordprocessingGroup">
                    <wpg:wgp>
                      <wpg:cNvGrpSpPr/>
                      <wpg:grpSpPr>
                        <a:xfrm>
                          <a:off x="0" y="0"/>
                          <a:ext cx="7331710" cy="10687050"/>
                          <a:chOff x="0" y="0"/>
                          <a:chExt cx="7394748" cy="10687050"/>
                        </a:xfrm>
                      </wpg:grpSpPr>
                      <wps:wsp>
                        <wps:cNvPr id="189" name="Shape 6"/>
                        <wps:cNvSpPr/>
                        <wps:spPr>
                          <a:xfrm>
                            <a:off x="0" y="0"/>
                            <a:ext cx="0" cy="10687050"/>
                          </a:xfrm>
                          <a:custGeom>
                            <a:avLst/>
                            <a:gdLst/>
                            <a:ahLst/>
                            <a:cxnLst/>
                            <a:rect l="0" t="0" r="0" b="0"/>
                            <a:pathLst>
                              <a:path h="10687050">
                                <a:moveTo>
                                  <a:pt x="0" y="10687050"/>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90" name="Shape 793"/>
                        <wps:cNvSpPr/>
                        <wps:spPr>
                          <a:xfrm>
                            <a:off x="143637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1" name="Shape 10"/>
                        <wps:cNvSpPr/>
                        <wps:spPr>
                          <a:xfrm>
                            <a:off x="143637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2" name="Shape 11"/>
                        <wps:cNvSpPr/>
                        <wps:spPr>
                          <a:xfrm>
                            <a:off x="143637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3" name="Shape 12"/>
                        <wps:cNvSpPr/>
                        <wps:spPr>
                          <a:xfrm>
                            <a:off x="1616456"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4" name="Rectangle 15"/>
                        <wps:cNvSpPr/>
                        <wps:spPr>
                          <a:xfrm>
                            <a:off x="1227773" y="531019"/>
                            <a:ext cx="1036491" cy="141936"/>
                          </a:xfrm>
                          <a:prstGeom prst="rect">
                            <a:avLst/>
                          </a:prstGeom>
                          <a:ln>
                            <a:noFill/>
                          </a:ln>
                        </wps:spPr>
                        <wps:txbx>
                          <w:txbxContent>
                            <w:p w14:paraId="33B03126" w14:textId="77777777" w:rsidR="00F8079C" w:rsidRDefault="00F8079C" w:rsidP="00F8079C">
                              <w:r>
                                <w:rPr>
                                  <w:sz w:val="17"/>
                                </w:rPr>
                                <w:t>Restaurantbesitzer</w:t>
                              </w:r>
                            </w:p>
                          </w:txbxContent>
                        </wps:txbx>
                        <wps:bodyPr vert="horz" lIns="0" tIns="0" rIns="0" bIns="0" rtlCol="0">
                          <a:noAutofit/>
                        </wps:bodyPr>
                      </wps:wsp>
                      <wps:wsp>
                        <wps:cNvPr id="195" name="Shape 794"/>
                        <wps:cNvSpPr/>
                        <wps:spPr>
                          <a:xfrm>
                            <a:off x="413639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6" name="Shape 19"/>
                        <wps:cNvSpPr/>
                        <wps:spPr>
                          <a:xfrm>
                            <a:off x="413639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7" name="Shape 20"/>
                        <wps:cNvSpPr/>
                        <wps:spPr>
                          <a:xfrm>
                            <a:off x="413639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8" name="Shape 21"/>
                        <wps:cNvSpPr/>
                        <wps:spPr>
                          <a:xfrm>
                            <a:off x="431634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9" name="Rectangle 24"/>
                        <wps:cNvSpPr/>
                        <wps:spPr>
                          <a:xfrm>
                            <a:off x="4141851" y="531019"/>
                            <a:ext cx="478252" cy="141936"/>
                          </a:xfrm>
                          <a:prstGeom prst="rect">
                            <a:avLst/>
                          </a:prstGeom>
                          <a:ln>
                            <a:noFill/>
                          </a:ln>
                        </wps:spPr>
                        <wps:txbx>
                          <w:txbxContent>
                            <w:p w14:paraId="6935AD0D" w14:textId="77777777" w:rsidR="00F8079C" w:rsidRDefault="00F8079C" w:rsidP="00F8079C">
                              <w:r>
                                <w:rPr>
                                  <w:sz w:val="17"/>
                                </w:rPr>
                                <w:t>WebApp</w:t>
                              </w:r>
                            </w:p>
                          </w:txbxContent>
                        </wps:txbx>
                        <wps:bodyPr vert="horz" lIns="0" tIns="0" rIns="0" bIns="0" rtlCol="0">
                          <a:noAutofit/>
                        </wps:bodyPr>
                      </wps:wsp>
                      <wps:wsp>
                        <wps:cNvPr id="200" name="Shape 795"/>
                        <wps:cNvSpPr/>
                        <wps:spPr>
                          <a:xfrm>
                            <a:off x="683641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 name="Shape 28"/>
                        <wps:cNvSpPr/>
                        <wps:spPr>
                          <a:xfrm>
                            <a:off x="683641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2" name="Shape 29"/>
                        <wps:cNvSpPr/>
                        <wps:spPr>
                          <a:xfrm>
                            <a:off x="683641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3" name="Shape 30"/>
                        <wps:cNvSpPr/>
                        <wps:spPr>
                          <a:xfrm>
                            <a:off x="701636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4" name="Rectangle 33"/>
                        <wps:cNvSpPr/>
                        <wps:spPr>
                          <a:xfrm>
                            <a:off x="6799581" y="531019"/>
                            <a:ext cx="595167" cy="141936"/>
                          </a:xfrm>
                          <a:prstGeom prst="rect">
                            <a:avLst/>
                          </a:prstGeom>
                          <a:ln>
                            <a:noFill/>
                          </a:ln>
                        </wps:spPr>
                        <wps:txbx>
                          <w:txbxContent>
                            <w:p w14:paraId="756E0005" w14:textId="77777777" w:rsidR="00F8079C" w:rsidRDefault="00F8079C" w:rsidP="00F8079C">
                              <w:r>
                                <w:rPr>
                                  <w:sz w:val="17"/>
                                </w:rPr>
                                <w:t>Datenbank</w:t>
                              </w:r>
                            </w:p>
                          </w:txbxContent>
                        </wps:txbx>
                        <wps:bodyPr vert="horz" lIns="0" tIns="0" rIns="0" bIns="0" rtlCol="0">
                          <a:noAutofit/>
                        </wps:bodyPr>
                      </wps:wsp>
                      <wps:wsp>
                        <wps:cNvPr id="205" name="Shape 34"/>
                        <wps:cNvSpPr/>
                        <wps:spPr>
                          <a:xfrm>
                            <a:off x="1616456" y="1249934"/>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6" name="Shape 35"/>
                        <wps:cNvSpPr/>
                        <wps:spPr>
                          <a:xfrm>
                            <a:off x="4246245" y="1214882"/>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 name="Rectangle 37"/>
                        <wps:cNvSpPr/>
                        <wps:spPr>
                          <a:xfrm>
                            <a:off x="1824101" y="1146429"/>
                            <a:ext cx="1271401" cy="113001"/>
                          </a:xfrm>
                          <a:prstGeom prst="rect">
                            <a:avLst/>
                          </a:prstGeom>
                          <a:ln>
                            <a:noFill/>
                          </a:ln>
                        </wps:spPr>
                        <wps:txbx>
                          <w:txbxContent>
                            <w:p w14:paraId="5F161DBD" w14:textId="77777777" w:rsidR="00F8079C" w:rsidRDefault="00F8079C" w:rsidP="00F8079C">
                              <w:r>
                                <w:rPr>
                                  <w:rFonts w:ascii="Arial" w:eastAsia="Arial" w:hAnsi="Arial" w:cs="Arial"/>
                                  <w:sz w:val="12"/>
                                </w:rPr>
                                <w:t>Möchte Speiseplan erstellen</w:t>
                              </w:r>
                            </w:p>
                          </w:txbxContent>
                        </wps:txbx>
                        <wps:bodyPr vert="horz" lIns="0" tIns="0" rIns="0" bIns="0" rtlCol="0">
                          <a:noAutofit/>
                        </wps:bodyPr>
                      </wps:wsp>
                      <wps:wsp>
                        <wps:cNvPr id="208" name="Shape 38"/>
                        <wps:cNvSpPr/>
                        <wps:spPr>
                          <a:xfrm>
                            <a:off x="1677797" y="163995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9" name="Shape 39"/>
                        <wps:cNvSpPr/>
                        <wps:spPr>
                          <a:xfrm>
                            <a:off x="1616456" y="160489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0" name="Rectangle 41"/>
                        <wps:cNvSpPr/>
                        <wps:spPr>
                          <a:xfrm>
                            <a:off x="3556254" y="1536954"/>
                            <a:ext cx="745298" cy="113001"/>
                          </a:xfrm>
                          <a:prstGeom prst="rect">
                            <a:avLst/>
                          </a:prstGeom>
                          <a:ln>
                            <a:noFill/>
                          </a:ln>
                        </wps:spPr>
                        <wps:txbx>
                          <w:txbxContent>
                            <w:p w14:paraId="3448E256" w14:textId="77777777" w:rsidR="00F8079C" w:rsidRDefault="00F8079C" w:rsidP="00F8079C">
                              <w:r>
                                <w:rPr>
                                  <w:rFonts w:ascii="Arial" w:eastAsia="Arial" w:hAnsi="Arial" w:cs="Arial"/>
                                  <w:sz w:val="12"/>
                                </w:rPr>
                                <w:t>.xml or manuell?</w:t>
                              </w:r>
                            </w:p>
                          </w:txbxContent>
                        </wps:txbx>
                        <wps:bodyPr vert="horz" lIns="0" tIns="0" rIns="0" bIns="0" rtlCol="0">
                          <a:noAutofit/>
                        </wps:bodyPr>
                      </wps:wsp>
                      <wps:wsp>
                        <wps:cNvPr id="211" name="Shape 42"/>
                        <wps:cNvSpPr/>
                        <wps:spPr>
                          <a:xfrm>
                            <a:off x="1677797" y="216789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2" name="Shape 43"/>
                        <wps:cNvSpPr/>
                        <wps:spPr>
                          <a:xfrm>
                            <a:off x="1616456" y="213283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3" name="Rectangle 45"/>
                        <wps:cNvSpPr/>
                        <wps:spPr>
                          <a:xfrm>
                            <a:off x="3598545" y="2065274"/>
                            <a:ext cx="689153" cy="113001"/>
                          </a:xfrm>
                          <a:prstGeom prst="rect">
                            <a:avLst/>
                          </a:prstGeom>
                          <a:ln>
                            <a:noFill/>
                          </a:ln>
                        </wps:spPr>
                        <wps:txbx>
                          <w:txbxContent>
                            <w:p w14:paraId="3F4BD525" w14:textId="77777777" w:rsidR="00F8079C" w:rsidRDefault="00F8079C" w:rsidP="00F8079C">
                              <w:r>
                                <w:rPr>
                                  <w:rFonts w:ascii="Arial" w:eastAsia="Arial" w:hAnsi="Arial" w:cs="Arial"/>
                                  <w:sz w:val="12"/>
                                </w:rPr>
                                <w:t>Zuordnungen ?</w:t>
                              </w:r>
                            </w:p>
                          </w:txbxContent>
                        </wps:txbx>
                        <wps:bodyPr vert="horz" lIns="0" tIns="0" rIns="0" bIns="0" rtlCol="0">
                          <a:noAutofit/>
                        </wps:bodyPr>
                      </wps:wsp>
                      <wps:wsp>
                        <wps:cNvPr id="214" name="Shape 46"/>
                        <wps:cNvSpPr/>
                        <wps:spPr>
                          <a:xfrm>
                            <a:off x="1616456" y="236296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5" name="Shape 47"/>
                        <wps:cNvSpPr/>
                        <wps:spPr>
                          <a:xfrm>
                            <a:off x="4246245" y="232791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6" name="Rectangle 49"/>
                        <wps:cNvSpPr/>
                        <wps:spPr>
                          <a:xfrm>
                            <a:off x="1824101" y="2260473"/>
                            <a:ext cx="1721362" cy="113001"/>
                          </a:xfrm>
                          <a:prstGeom prst="rect">
                            <a:avLst/>
                          </a:prstGeom>
                          <a:ln>
                            <a:noFill/>
                          </a:ln>
                        </wps:spPr>
                        <wps:txbx>
                          <w:txbxContent>
                            <w:p w14:paraId="4794F28D" w14:textId="77777777" w:rsidR="00F8079C" w:rsidRDefault="00F8079C" w:rsidP="00F8079C">
                              <w:r>
                                <w:rPr>
                                  <w:rFonts w:ascii="Arial" w:eastAsia="Arial" w:hAnsi="Arial" w:cs="Arial"/>
                                  <w:sz w:val="12"/>
                                </w:rPr>
                                <w:t>Kategorie, Name, Beschreibung, Preis</w:t>
                              </w:r>
                            </w:p>
                          </w:txbxContent>
                        </wps:txbx>
                        <wps:bodyPr vert="horz" lIns="0" tIns="0" rIns="0" bIns="0" rtlCol="0">
                          <a:noAutofit/>
                        </wps:bodyPr>
                      </wps:wsp>
                      <wps:wsp>
                        <wps:cNvPr id="217" name="Shape 50"/>
                        <wps:cNvSpPr/>
                        <wps:spPr>
                          <a:xfrm>
                            <a:off x="1616456" y="255790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8" name="Shape 51"/>
                        <wps:cNvSpPr/>
                        <wps:spPr>
                          <a:xfrm>
                            <a:off x="4246245" y="2522855"/>
                            <a:ext cx="70104" cy="70103"/>
                          </a:xfrm>
                          <a:custGeom>
                            <a:avLst/>
                            <a:gdLst/>
                            <a:ahLst/>
                            <a:cxnLst/>
                            <a:rect l="0" t="0" r="0" b="0"/>
                            <a:pathLst>
                              <a:path w="70104" h="70103">
                                <a:moveTo>
                                  <a:pt x="0" y="0"/>
                                </a:moveTo>
                                <a:lnTo>
                                  <a:pt x="70104"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9" name="Rectangle 53"/>
                        <wps:cNvSpPr/>
                        <wps:spPr>
                          <a:xfrm>
                            <a:off x="1824101" y="2455799"/>
                            <a:ext cx="423423" cy="113001"/>
                          </a:xfrm>
                          <a:prstGeom prst="rect">
                            <a:avLst/>
                          </a:prstGeom>
                          <a:ln>
                            <a:noFill/>
                          </a:ln>
                        </wps:spPr>
                        <wps:txbx>
                          <w:txbxContent>
                            <w:p w14:paraId="3845BF81" w14:textId="77777777" w:rsidR="00F8079C" w:rsidRDefault="00F8079C" w:rsidP="00F8079C">
                              <w:r>
                                <w:rPr>
                                  <w:rFonts w:ascii="Arial" w:eastAsia="Arial" w:hAnsi="Arial" w:cs="Arial"/>
                                  <w:sz w:val="12"/>
                                </w:rPr>
                                <w:t>Opt: URL</w:t>
                              </w:r>
                            </w:p>
                          </w:txbxContent>
                        </wps:txbx>
                        <wps:bodyPr vert="horz" lIns="0" tIns="0" rIns="0" bIns="0" rtlCol="0">
                          <a:noAutofit/>
                        </wps:bodyPr>
                      </wps:wsp>
                      <wps:wsp>
                        <wps:cNvPr id="220" name="Shape 54"/>
                        <wps:cNvSpPr/>
                        <wps:spPr>
                          <a:xfrm>
                            <a:off x="4316349" y="275297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1" name="Shape 55"/>
                        <wps:cNvSpPr/>
                        <wps:spPr>
                          <a:xfrm>
                            <a:off x="6946265" y="2717927"/>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2" name="Rectangle 57"/>
                        <wps:cNvSpPr/>
                        <wps:spPr>
                          <a:xfrm>
                            <a:off x="4527550" y="2650745"/>
                            <a:ext cx="1063120" cy="113001"/>
                          </a:xfrm>
                          <a:prstGeom prst="rect">
                            <a:avLst/>
                          </a:prstGeom>
                          <a:ln>
                            <a:noFill/>
                          </a:ln>
                        </wps:spPr>
                        <wps:txbx>
                          <w:txbxContent>
                            <w:p w14:paraId="6B1370D1" w14:textId="77777777" w:rsidR="00F8079C" w:rsidRDefault="00F8079C" w:rsidP="00F8079C">
                              <w:r>
                                <w:rPr>
                                  <w:rFonts w:ascii="Arial" w:eastAsia="Arial" w:hAnsi="Arial" w:cs="Arial"/>
                                  <w:sz w:val="12"/>
                                </w:rPr>
                                <w:t>Eintragen in Datenbank</w:t>
                              </w:r>
                            </w:p>
                          </w:txbxContent>
                        </wps:txbx>
                        <wps:bodyPr vert="horz" lIns="0" tIns="0" rIns="0" bIns="0" rtlCol="0">
                          <a:noAutofit/>
                        </wps:bodyPr>
                      </wps:wsp>
                      <wps:wsp>
                        <wps:cNvPr id="223" name="Shape 58"/>
                        <wps:cNvSpPr/>
                        <wps:spPr>
                          <a:xfrm>
                            <a:off x="4377690" y="6255385"/>
                            <a:ext cx="2638679" cy="0"/>
                          </a:xfrm>
                          <a:custGeom>
                            <a:avLst/>
                            <a:gdLst/>
                            <a:ahLst/>
                            <a:cxnLst/>
                            <a:rect l="0" t="0" r="0" b="0"/>
                            <a:pathLst>
                              <a:path w="2638679">
                                <a:moveTo>
                                  <a:pt x="2638679"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4" name="Shape 59"/>
                        <wps:cNvSpPr/>
                        <wps:spPr>
                          <a:xfrm>
                            <a:off x="4316349" y="6220333"/>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5" name="Rectangle 61"/>
                        <wps:cNvSpPr/>
                        <wps:spPr>
                          <a:xfrm>
                            <a:off x="6709410" y="6156579"/>
                            <a:ext cx="143607" cy="113001"/>
                          </a:xfrm>
                          <a:prstGeom prst="rect">
                            <a:avLst/>
                          </a:prstGeom>
                          <a:ln>
                            <a:noFill/>
                          </a:ln>
                        </wps:spPr>
                        <wps:txbx>
                          <w:txbxContent>
                            <w:p w14:paraId="0A223F8D"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6" name="Shape 62"/>
                        <wps:cNvSpPr/>
                        <wps:spPr>
                          <a:xfrm>
                            <a:off x="1677797" y="635292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7" name="Shape 63"/>
                        <wps:cNvSpPr/>
                        <wps:spPr>
                          <a:xfrm>
                            <a:off x="1616456" y="631786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8" name="Rectangle 65"/>
                        <wps:cNvSpPr/>
                        <wps:spPr>
                          <a:xfrm>
                            <a:off x="4005834" y="6253988"/>
                            <a:ext cx="143607" cy="113001"/>
                          </a:xfrm>
                          <a:prstGeom prst="rect">
                            <a:avLst/>
                          </a:prstGeom>
                          <a:ln>
                            <a:noFill/>
                          </a:ln>
                        </wps:spPr>
                        <wps:txbx>
                          <w:txbxContent>
                            <w:p w14:paraId="3870154C"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9" name="Shape 66"/>
                        <wps:cNvSpPr/>
                        <wps:spPr>
                          <a:xfrm>
                            <a:off x="1616456" y="4870958"/>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0" name="Shape 67"/>
                        <wps:cNvSpPr/>
                        <wps:spPr>
                          <a:xfrm>
                            <a:off x="4246245" y="4835906"/>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 name="Rectangle 69"/>
                        <wps:cNvSpPr/>
                        <wps:spPr>
                          <a:xfrm>
                            <a:off x="1824101" y="4770755"/>
                            <a:ext cx="2359959" cy="113001"/>
                          </a:xfrm>
                          <a:prstGeom prst="rect">
                            <a:avLst/>
                          </a:prstGeom>
                          <a:ln>
                            <a:noFill/>
                          </a:ln>
                        </wps:spPr>
                        <wps:txbx>
                          <w:txbxContent>
                            <w:p w14:paraId="4611583C" w14:textId="77777777" w:rsidR="00F8079C" w:rsidRDefault="00F8079C" w:rsidP="00F8079C">
                              <w:r>
                                <w:rPr>
                                  <w:rFonts w:ascii="Arial" w:eastAsia="Arial" w:hAnsi="Arial" w:cs="Arial"/>
                                  <w:sz w:val="12"/>
                                </w:rPr>
                                <w:t>Ändere: Kategorie, Name, Beschreibung, Preis, URL</w:t>
                              </w:r>
                            </w:p>
                          </w:txbxContent>
                        </wps:txbx>
                        <wps:bodyPr vert="horz" lIns="0" tIns="0" rIns="0" bIns="0" rtlCol="0">
                          <a:noAutofit/>
                        </wps:bodyPr>
                      </wps:wsp>
                      <wps:wsp>
                        <wps:cNvPr id="232" name="Shape 70"/>
                        <wps:cNvSpPr/>
                        <wps:spPr>
                          <a:xfrm>
                            <a:off x="1616456" y="582498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3" name="Shape 71"/>
                        <wps:cNvSpPr/>
                        <wps:spPr>
                          <a:xfrm>
                            <a:off x="4246245" y="578993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 name="Rectangle 73"/>
                        <wps:cNvSpPr/>
                        <wps:spPr>
                          <a:xfrm>
                            <a:off x="1824101" y="5725127"/>
                            <a:ext cx="651536" cy="113472"/>
                          </a:xfrm>
                          <a:prstGeom prst="rect">
                            <a:avLst/>
                          </a:prstGeom>
                          <a:ln>
                            <a:noFill/>
                          </a:ln>
                        </wps:spPr>
                        <wps:txbx>
                          <w:txbxContent>
                            <w:p w14:paraId="295DD458" w14:textId="77777777" w:rsidR="00F8079C" w:rsidRDefault="00F8079C" w:rsidP="00F8079C">
                              <w:r>
                                <w:rPr>
                                  <w:rFonts w:ascii="Arial" w:eastAsia="Arial" w:hAnsi="Arial" w:cs="Arial"/>
                                  <w:sz w:val="12"/>
                                </w:rPr>
                                <w:t>Lösche: Name</w:t>
                              </w:r>
                            </w:p>
                          </w:txbxContent>
                        </wps:txbx>
                        <wps:bodyPr vert="horz" lIns="0" tIns="0" rIns="0" bIns="0" rtlCol="0">
                          <a:noAutofit/>
                        </wps:bodyPr>
                      </wps:wsp>
                      <wps:wsp>
                        <wps:cNvPr id="235" name="Shape 74"/>
                        <wps:cNvSpPr/>
                        <wps:spPr>
                          <a:xfrm>
                            <a:off x="1616456" y="3979926"/>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6" name="Shape 75"/>
                        <wps:cNvSpPr/>
                        <wps:spPr>
                          <a:xfrm>
                            <a:off x="4246245" y="3944874"/>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7" name="Rectangle 77"/>
                        <wps:cNvSpPr/>
                        <wps:spPr>
                          <a:xfrm>
                            <a:off x="1824101" y="3878834"/>
                            <a:ext cx="1208146" cy="113001"/>
                          </a:xfrm>
                          <a:prstGeom prst="rect">
                            <a:avLst/>
                          </a:prstGeom>
                          <a:ln>
                            <a:noFill/>
                          </a:ln>
                        </wps:spPr>
                        <wps:txbx>
                          <w:txbxContent>
                            <w:p w14:paraId="3D51ADEF" w14:textId="77777777" w:rsidR="00F8079C" w:rsidRDefault="00F8079C" w:rsidP="00F8079C">
                              <w:r>
                                <w:rPr>
                                  <w:rFonts w:ascii="Arial" w:eastAsia="Arial" w:hAnsi="Arial" w:cs="Arial"/>
                                  <w:sz w:val="12"/>
                                </w:rPr>
                                <w:t>Möchte Speiseplan ändern</w:t>
                              </w:r>
                            </w:p>
                          </w:txbxContent>
                        </wps:txbx>
                        <wps:bodyPr vert="horz" lIns="0" tIns="0" rIns="0" bIns="0" rtlCol="0">
                          <a:noAutofit/>
                        </wps:bodyPr>
                      </wps:wsp>
                      <wps:wsp>
                        <wps:cNvPr id="238" name="Shape 78"/>
                        <wps:cNvSpPr/>
                        <wps:spPr>
                          <a:xfrm>
                            <a:off x="1677797" y="4174998"/>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9" name="Shape 79"/>
                        <wps:cNvSpPr/>
                        <wps:spPr>
                          <a:xfrm>
                            <a:off x="1616456" y="4139946"/>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0" name="Rectangle 81"/>
                        <wps:cNvSpPr/>
                        <wps:spPr>
                          <a:xfrm>
                            <a:off x="3378200" y="4074033"/>
                            <a:ext cx="980320" cy="113001"/>
                          </a:xfrm>
                          <a:prstGeom prst="rect">
                            <a:avLst/>
                          </a:prstGeom>
                          <a:ln>
                            <a:noFill/>
                          </a:ln>
                        </wps:spPr>
                        <wps:txbx>
                          <w:txbxContent>
                            <w:p w14:paraId="3654EBAF" w14:textId="77777777" w:rsidR="00F8079C" w:rsidRDefault="00F8079C" w:rsidP="00F8079C">
                              <w:r>
                                <w:rPr>
                                  <w:rFonts w:ascii="Arial" w:eastAsia="Arial" w:hAnsi="Arial" w:cs="Arial"/>
                                  <w:sz w:val="12"/>
                                </w:rPr>
                                <w:t>ändern oder löschen?</w:t>
                              </w:r>
                            </w:p>
                          </w:txbxContent>
                        </wps:txbx>
                        <wps:bodyPr vert="horz" lIns="0" tIns="0" rIns="0" bIns="0" rtlCol="0">
                          <a:noAutofit/>
                        </wps:bodyPr>
                      </wps:wsp>
                      <wps:wsp>
                        <wps:cNvPr id="241" name="Shape 82"/>
                        <wps:cNvSpPr/>
                        <wps:spPr>
                          <a:xfrm>
                            <a:off x="4316349" y="6064885"/>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2" name="Shape 83"/>
                        <wps:cNvSpPr/>
                        <wps:spPr>
                          <a:xfrm>
                            <a:off x="6946265" y="6029833"/>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3" name="Rectangle 85"/>
                        <wps:cNvSpPr/>
                        <wps:spPr>
                          <a:xfrm>
                            <a:off x="4527550" y="5965699"/>
                            <a:ext cx="1278277" cy="113001"/>
                          </a:xfrm>
                          <a:prstGeom prst="rect">
                            <a:avLst/>
                          </a:prstGeom>
                          <a:ln>
                            <a:noFill/>
                          </a:ln>
                        </wps:spPr>
                        <wps:txbx>
                          <w:txbxContent>
                            <w:p w14:paraId="75C4B8B3"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4" name="Shape 86"/>
                        <wps:cNvSpPr/>
                        <wps:spPr>
                          <a:xfrm>
                            <a:off x="4316349" y="5089906"/>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5" name="Shape 87"/>
                        <wps:cNvSpPr/>
                        <wps:spPr>
                          <a:xfrm>
                            <a:off x="6946265" y="5054854"/>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6" name="Rectangle 89"/>
                        <wps:cNvSpPr/>
                        <wps:spPr>
                          <a:xfrm>
                            <a:off x="4527550" y="4989543"/>
                            <a:ext cx="1278210" cy="113472"/>
                          </a:xfrm>
                          <a:prstGeom prst="rect">
                            <a:avLst/>
                          </a:prstGeom>
                          <a:ln>
                            <a:noFill/>
                          </a:ln>
                        </wps:spPr>
                        <wps:txbx>
                          <w:txbxContent>
                            <w:p w14:paraId="5B825B52"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7" name="Shape 90"/>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48" name="Shape 91"/>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49" name="Shape 92"/>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0" name="Shape 94"/>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1" name="Shape 97"/>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2" name="Shape 98"/>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53" name="Shape 99"/>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4" name="Shape 101"/>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5" name="Shape 796"/>
                        <wps:cNvSpPr/>
                        <wps:spPr>
                          <a:xfrm>
                            <a:off x="284404" y="986789"/>
                            <a:ext cx="1139952" cy="813181"/>
                          </a:xfrm>
                          <a:custGeom>
                            <a:avLst/>
                            <a:gdLst/>
                            <a:ahLst/>
                            <a:cxnLst/>
                            <a:rect l="0" t="0" r="0" b="0"/>
                            <a:pathLst>
                              <a:path w="1139952" h="813181">
                                <a:moveTo>
                                  <a:pt x="0" y="0"/>
                                </a:moveTo>
                                <a:lnTo>
                                  <a:pt x="1139952" y="0"/>
                                </a:lnTo>
                                <a:lnTo>
                                  <a:pt x="1139952" y="813181"/>
                                </a:lnTo>
                                <a:lnTo>
                                  <a:pt x="0" y="813181"/>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56" name="Rectangle 103"/>
                        <wps:cNvSpPr/>
                        <wps:spPr>
                          <a:xfrm>
                            <a:off x="800100" y="1346612"/>
                            <a:ext cx="150081" cy="141936"/>
                          </a:xfrm>
                          <a:prstGeom prst="rect">
                            <a:avLst/>
                          </a:prstGeom>
                          <a:ln>
                            <a:noFill/>
                          </a:ln>
                        </wps:spPr>
                        <wps:txbx>
                          <w:txbxContent>
                            <w:p w14:paraId="2A65B7A3" w14:textId="77777777" w:rsidR="00F8079C" w:rsidRDefault="00F8079C" w:rsidP="00F8079C">
                              <w:r>
                                <w:rPr>
                                  <w:b/>
                                  <w:sz w:val="17"/>
                                </w:rPr>
                                <w:t>alt</w:t>
                              </w:r>
                            </w:p>
                          </w:txbxContent>
                        </wps:txbx>
                        <wps:bodyPr vert="horz" lIns="0" tIns="0" rIns="0" bIns="0" rtlCol="0">
                          <a:noAutofit/>
                        </wps:bodyPr>
                      </wps:wsp>
                      <wps:wsp>
                        <wps:cNvPr id="257" name="Shape 104"/>
                        <wps:cNvSpPr/>
                        <wps:spPr>
                          <a:xfrm>
                            <a:off x="1616456" y="329895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58" name="Shape 105"/>
                        <wps:cNvSpPr/>
                        <wps:spPr>
                          <a:xfrm>
                            <a:off x="4246245" y="326390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59" name="Rectangle 107"/>
                        <wps:cNvSpPr/>
                        <wps:spPr>
                          <a:xfrm>
                            <a:off x="1824101" y="3196938"/>
                            <a:ext cx="1721105" cy="113472"/>
                          </a:xfrm>
                          <a:prstGeom prst="rect">
                            <a:avLst/>
                          </a:prstGeom>
                          <a:ln>
                            <a:noFill/>
                          </a:ln>
                        </wps:spPr>
                        <wps:txbx>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wps:txbx>
                        <wps:bodyPr vert="horz" lIns="0" tIns="0" rIns="0" bIns="0" rtlCol="0">
                          <a:noAutofit/>
                        </wps:bodyPr>
                      </wps:wsp>
                      <wps:wsp>
                        <wps:cNvPr id="260" name="Shape 108"/>
                        <wps:cNvSpPr/>
                        <wps:spPr>
                          <a:xfrm>
                            <a:off x="4316349" y="368896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1" name="Shape 109"/>
                        <wps:cNvSpPr/>
                        <wps:spPr>
                          <a:xfrm>
                            <a:off x="6946265" y="3653917"/>
                            <a:ext cx="70103" cy="70103"/>
                          </a:xfrm>
                          <a:custGeom>
                            <a:avLst/>
                            <a:gdLst/>
                            <a:ahLst/>
                            <a:cxnLst/>
                            <a:rect l="0" t="0" r="0" b="0"/>
                            <a:pathLst>
                              <a:path w="70103" h="70103">
                                <a:moveTo>
                                  <a:pt x="0" y="0"/>
                                </a:moveTo>
                                <a:lnTo>
                                  <a:pt x="70103"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2" name="Rectangle 111"/>
                        <wps:cNvSpPr/>
                        <wps:spPr>
                          <a:xfrm>
                            <a:off x="4527550" y="3587623"/>
                            <a:ext cx="1063120" cy="113001"/>
                          </a:xfrm>
                          <a:prstGeom prst="rect">
                            <a:avLst/>
                          </a:prstGeom>
                          <a:ln>
                            <a:noFill/>
                          </a:ln>
                        </wps:spPr>
                        <wps:txbx>
                          <w:txbxContent>
                            <w:p w14:paraId="08E035C9" w14:textId="77777777" w:rsidR="00F8079C" w:rsidRDefault="00F8079C" w:rsidP="00F8079C">
                              <w:r>
                                <w:rPr>
                                  <w:rFonts w:ascii="Arial" w:eastAsia="Arial" w:hAnsi="Arial" w:cs="Arial"/>
                                  <w:sz w:val="12"/>
                                  <w:shd w:val="clear" w:color="auto" w:fill="FFFFFF"/>
                                </w:rPr>
                                <w:t>Eintragen in Datenbank</w:t>
                              </w:r>
                            </w:p>
                          </w:txbxContent>
                        </wps:txbx>
                        <wps:bodyPr vert="horz" lIns="0" tIns="0" rIns="0" bIns="0" rtlCol="0">
                          <a:noAutofit/>
                        </wps:bodyPr>
                      </wps:wsp>
                      <wps:wsp>
                        <wps:cNvPr id="263" name="Shape 112"/>
                        <wps:cNvSpPr/>
                        <wps:spPr>
                          <a:xfrm>
                            <a:off x="1616456" y="349389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4" name="Shape 113"/>
                        <wps:cNvSpPr/>
                        <wps:spPr>
                          <a:xfrm>
                            <a:off x="4246245" y="3458845"/>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5" name="Rectangle 115"/>
                        <wps:cNvSpPr/>
                        <wps:spPr>
                          <a:xfrm>
                            <a:off x="1824101" y="3392424"/>
                            <a:ext cx="423423" cy="113001"/>
                          </a:xfrm>
                          <a:prstGeom prst="rect">
                            <a:avLst/>
                          </a:prstGeom>
                          <a:ln>
                            <a:noFill/>
                          </a:ln>
                        </wps:spPr>
                        <wps:txbx>
                          <w:txbxContent>
                            <w:p w14:paraId="5E6987CA" w14:textId="77777777" w:rsidR="00F8079C" w:rsidRDefault="00F8079C" w:rsidP="00F8079C">
                              <w:r>
                                <w:rPr>
                                  <w:rFonts w:ascii="Arial" w:eastAsia="Arial" w:hAnsi="Arial" w:cs="Arial"/>
                                  <w:sz w:val="12"/>
                                  <w:shd w:val="clear" w:color="auto" w:fill="FFFFFF"/>
                                </w:rPr>
                                <w:t>Opt: URL</w:t>
                              </w:r>
                            </w:p>
                          </w:txbxContent>
                        </wps:txbx>
                        <wps:bodyPr vert="horz" lIns="0" tIns="0" rIns="0" bIns="0" rtlCol="0">
                          <a:noAutofit/>
                        </wps:bodyPr>
                      </wps:wsp>
                      <wps:wsp>
                        <wps:cNvPr id="266" name="Shape 116"/>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7" name="Shape 117"/>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68" name="Shape 118"/>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9" name="Shape 120"/>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0" name="Shape 123"/>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1" name="Shape 124"/>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72" name="Shape 125"/>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3" name="Shape 127"/>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4" name="Shape 797"/>
                        <wps:cNvSpPr/>
                        <wps:spPr>
                          <a:xfrm>
                            <a:off x="500405" y="1888909"/>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5" name="Rectangle 129"/>
                        <wps:cNvSpPr/>
                        <wps:spPr>
                          <a:xfrm>
                            <a:off x="982345" y="1976041"/>
                            <a:ext cx="149697" cy="142366"/>
                          </a:xfrm>
                          <a:prstGeom prst="rect">
                            <a:avLst/>
                          </a:prstGeom>
                          <a:ln>
                            <a:noFill/>
                          </a:ln>
                        </wps:spPr>
                        <wps:txbx>
                          <w:txbxContent>
                            <w:p w14:paraId="2768EA22" w14:textId="77777777" w:rsidR="00F8079C" w:rsidRDefault="00F8079C" w:rsidP="00F8079C">
                              <w:r>
                                <w:rPr>
                                  <w:b/>
                                  <w:sz w:val="17"/>
                                </w:rPr>
                                <w:t>alt</w:t>
                              </w:r>
                            </w:p>
                          </w:txbxContent>
                        </wps:txbx>
                        <wps:bodyPr vert="horz" lIns="0" tIns="0" rIns="0" bIns="0" rtlCol="0">
                          <a:noAutofit/>
                        </wps:bodyPr>
                      </wps:wsp>
                      <wps:wsp>
                        <wps:cNvPr id="276" name="Shape 130"/>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7" name="Shape 131"/>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78" name="Shape 132"/>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9" name="Shape 134"/>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0" name="Shape 137"/>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81" name="Shape 138"/>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82" name="Shape 139"/>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3" name="Shape 141"/>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4" name="Shape 798"/>
                        <wps:cNvSpPr/>
                        <wps:spPr>
                          <a:xfrm>
                            <a:off x="482397" y="4264952"/>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85" name="Rectangle 143"/>
                        <wps:cNvSpPr/>
                        <wps:spPr>
                          <a:xfrm>
                            <a:off x="964248" y="4354608"/>
                            <a:ext cx="149663" cy="141936"/>
                          </a:xfrm>
                          <a:prstGeom prst="rect">
                            <a:avLst/>
                          </a:prstGeom>
                          <a:ln>
                            <a:noFill/>
                          </a:ln>
                        </wps:spPr>
                        <wps:txbx>
                          <w:txbxContent>
                            <w:p w14:paraId="144B28A2" w14:textId="77777777" w:rsidR="00F8079C" w:rsidRDefault="00F8079C" w:rsidP="00F8079C">
                              <w:r>
                                <w:rPr>
                                  <w:b/>
                                  <w:sz w:val="17"/>
                                </w:rPr>
                                <w:t>alt</w:t>
                              </w:r>
                            </w:p>
                          </w:txbxContent>
                        </wps:txbx>
                        <wps:bodyPr vert="horz" lIns="0" tIns="0" rIns="0" bIns="0" rtlCol="0">
                          <a:noAutofit/>
                        </wps:bodyPr>
                      </wps:wsp>
                      <wps:wsp>
                        <wps:cNvPr id="286" name="Shape 144"/>
                        <wps:cNvSpPr/>
                        <wps:spPr>
                          <a:xfrm>
                            <a:off x="1616456" y="4480941"/>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87" name="Shape 145"/>
                        <wps:cNvSpPr/>
                        <wps:spPr>
                          <a:xfrm>
                            <a:off x="4246245" y="4445889"/>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88" name="Rectangle 147"/>
                        <wps:cNvSpPr/>
                        <wps:spPr>
                          <a:xfrm>
                            <a:off x="1824101" y="4380484"/>
                            <a:ext cx="322195" cy="113001"/>
                          </a:xfrm>
                          <a:prstGeom prst="rect">
                            <a:avLst/>
                          </a:prstGeom>
                          <a:ln>
                            <a:noFill/>
                          </a:ln>
                        </wps:spPr>
                        <wps:txbx>
                          <w:txbxContent>
                            <w:p w14:paraId="3B537DFA" w14:textId="77777777" w:rsidR="00F8079C" w:rsidRDefault="00F8079C" w:rsidP="00F8079C">
                              <w:r>
                                <w:rPr>
                                  <w:rFonts w:ascii="Arial" w:eastAsia="Arial" w:hAnsi="Arial" w:cs="Arial"/>
                                  <w:sz w:val="12"/>
                                  <w:shd w:val="clear" w:color="auto" w:fill="FFFFFF"/>
                                </w:rPr>
                                <w:t>Ändern</w:t>
                              </w:r>
                            </w:p>
                          </w:txbxContent>
                        </wps:txbx>
                        <wps:bodyPr vert="horz" lIns="0" tIns="0" rIns="0" bIns="0" rtlCol="0">
                          <a:noAutofit/>
                        </wps:bodyPr>
                      </wps:wsp>
                      <wps:wsp>
                        <wps:cNvPr id="289" name="Shape 148"/>
                        <wps:cNvSpPr/>
                        <wps:spPr>
                          <a:xfrm>
                            <a:off x="1616456" y="5434965"/>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0" name="Shape 149"/>
                        <wps:cNvSpPr/>
                        <wps:spPr>
                          <a:xfrm>
                            <a:off x="4246245" y="5399913"/>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1" name="Rectangle 151"/>
                        <wps:cNvSpPr/>
                        <wps:spPr>
                          <a:xfrm>
                            <a:off x="1824101" y="5335143"/>
                            <a:ext cx="385520" cy="113001"/>
                          </a:xfrm>
                          <a:prstGeom prst="rect">
                            <a:avLst/>
                          </a:prstGeom>
                          <a:ln>
                            <a:noFill/>
                          </a:ln>
                        </wps:spPr>
                        <wps:txbx>
                          <w:txbxContent>
                            <w:p w14:paraId="6E9F2003" w14:textId="77777777" w:rsidR="00F8079C" w:rsidRDefault="00F8079C" w:rsidP="00F8079C">
                              <w:r>
                                <w:rPr>
                                  <w:rFonts w:ascii="Arial" w:eastAsia="Arial" w:hAnsi="Arial" w:cs="Arial"/>
                                  <w:sz w:val="12"/>
                                  <w:shd w:val="clear" w:color="auto" w:fill="FFFFFF"/>
                                </w:rPr>
                                <w:t>Löschen</w:t>
                              </w:r>
                            </w:p>
                          </w:txbxContent>
                        </wps:txbx>
                        <wps:bodyPr vert="horz" lIns="0" tIns="0" rIns="0" bIns="0" rtlCol="0">
                          <a:noAutofit/>
                        </wps:bodyPr>
                      </wps:wsp>
                      <wps:wsp>
                        <wps:cNvPr id="292" name="Shape 152"/>
                        <wps:cNvSpPr/>
                        <wps:spPr>
                          <a:xfrm>
                            <a:off x="1677797" y="562991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3" name="Shape 153"/>
                        <wps:cNvSpPr/>
                        <wps:spPr>
                          <a:xfrm>
                            <a:off x="1616456" y="559485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4" name="Rectangle 155"/>
                        <wps:cNvSpPr/>
                        <wps:spPr>
                          <a:xfrm>
                            <a:off x="2818384" y="5530469"/>
                            <a:ext cx="1727341" cy="113001"/>
                          </a:xfrm>
                          <a:prstGeom prst="rect">
                            <a:avLst/>
                          </a:prstGeom>
                          <a:ln>
                            <a:noFill/>
                          </a:ln>
                        </wps:spPr>
                        <wps:txbx>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wps:txbx>
                        <wps:bodyPr vert="horz" lIns="0" tIns="0" rIns="0" bIns="0" rtlCol="0">
                          <a:noAutofit/>
                        </wps:bodyPr>
                      </wps:wsp>
                      <wps:wsp>
                        <wps:cNvPr id="295" name="Shape 156"/>
                        <wps:cNvSpPr/>
                        <wps:spPr>
                          <a:xfrm>
                            <a:off x="1677797" y="4675886"/>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6" name="Shape 157"/>
                        <wps:cNvSpPr/>
                        <wps:spPr>
                          <a:xfrm>
                            <a:off x="1616456" y="4640834"/>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7" name="Rectangle 159"/>
                        <wps:cNvSpPr/>
                        <wps:spPr>
                          <a:xfrm>
                            <a:off x="2843911" y="4575142"/>
                            <a:ext cx="1689166" cy="113472"/>
                          </a:xfrm>
                          <a:prstGeom prst="rect">
                            <a:avLst/>
                          </a:prstGeom>
                          <a:ln>
                            <a:noFill/>
                          </a:ln>
                        </wps:spPr>
                        <wps:txbx>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wps:txbx>
                        <wps:bodyPr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6BAB4A0" id="Gruppieren 705" o:spid="_x0000_s1212" style="position:absolute;margin-left:15.85pt;margin-top:102.3pt;width:577.3pt;height:841.5pt;z-index:251659264;mso-position-horizontal-relative:page;mso-position-vertical-relative:page" coordsize="73947,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">
                <v:shape id="Shape 6" o:spid="_x0000_s1213" style="position:absolute;width:0;height:106870;visibility:visible;mso-wrap-style:square;v-text-anchor:top" coordsize="0,106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" path="m,10687050l,e" filled="f">
                  <v:stroke endcap="round"/>
                  <v:path arrowok="t" textboxrect="0,0,0,10687050"/>
                </v:shape>
                <v:shape id="Shape 793" o:spid="_x0000_s1214" style="position:absolute;left:14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" path="m,l359994,r,90000l,90000,,e" fillcolor="black" stroked="f" strokeweight="0">
                  <v:stroke miterlimit="83231f" joinstyle="miter"/>
                  <v:path arrowok="t" textboxrect="0,0,359994,90000"/>
                </v:shape>
                <v:shape id="Shape 10" o:spid="_x0000_s1215" style="position:absolute;left:14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" path="m,l360045,r,89916l,89916,,xe" filled="f" strokeweight=".24pt">
                  <v:stroke endcap="round"/>
                  <v:path arrowok="t" textboxrect="0,0,360045,89916"/>
                </v:shape>
                <v:shape id="Shape 11" o:spid="_x0000_s1216" style="position:absolute;left:14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" path="m360045,r,90043l,90043,,,360045,xe" filled="f" strokeweight=".24pt">
                  <v:stroke endcap="round"/>
                  <v:path arrowok="t" textboxrect="0,0,360045,90043"/>
                </v:shape>
                <v:shape id="Shape 12" o:spid="_x0000_s1217" style="position:absolute;left:16164;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" path="m,l,5670042e" filled="f" strokeweight=".24pt">
                  <v:stroke endcap="round"/>
                  <v:path arrowok="t" textboxrect="0,0,0,5670042"/>
                </v:shape>
                <v:rect id="Rectangle 15" o:spid="_x0000_s1218" style="position:absolute;left:12277;top:5310;width:10365;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33B03126" w14:textId="77777777" w:rsidR="00F8079C" w:rsidRDefault="00F8079C" w:rsidP="00F8079C">
                        <w:r>
                          <w:rPr>
                            <w:sz w:val="17"/>
                          </w:rPr>
                          <w:t>Restaurantbesitzer</w:t>
                        </w:r>
                      </w:p>
                    </w:txbxContent>
                  </v:textbox>
                </v:rect>
                <v:shape id="Shape 794" o:spid="_x0000_s1219" style="position:absolute;left:41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" path="m,l359994,r,90000l,90000,,e" fillcolor="black" stroked="f" strokeweight="0">
                  <v:stroke miterlimit="83231f" joinstyle="miter"/>
                  <v:path arrowok="t" textboxrect="0,0,359994,90000"/>
                </v:shape>
                <v:shape id="Shape 19" o:spid="_x0000_s1220" style="position:absolute;left:41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" path="m,l360045,r,89916l,89916,,xe" filled="f" strokeweight=".24pt">
                  <v:stroke endcap="round"/>
                  <v:path arrowok="t" textboxrect="0,0,360045,89916"/>
                </v:shape>
                <v:shape id="Shape 20" o:spid="_x0000_s1221" style="position:absolute;left:41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" path="m360045,r,90043l,90043,,,360045,xe" filled="f" strokeweight=".24pt">
                  <v:stroke endcap="round"/>
                  <v:path arrowok="t" textboxrect="0,0,360045,90043"/>
                </v:shape>
                <v:shape id="Shape 21" o:spid="_x0000_s1222" style="position:absolute;left:43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" path="m,l,5670042e" filled="f" strokeweight=".24pt">
                  <v:stroke endcap="round"/>
                  <v:path arrowok="t" textboxrect="0,0,0,5670042"/>
                </v:shape>
                <v:rect id="Rectangle 24" o:spid="_x0000_s1223" style="position:absolute;left:41418;top:5310;width:4783;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6935AD0D" w14:textId="77777777" w:rsidR="00F8079C" w:rsidRDefault="00F8079C" w:rsidP="00F8079C">
                        <w:r>
                          <w:rPr>
                            <w:sz w:val="17"/>
                          </w:rPr>
                          <w:t>WebApp</w:t>
                        </w:r>
                      </w:p>
                    </w:txbxContent>
                  </v:textbox>
                </v:rect>
                <v:shape id="Shape 795" o:spid="_x0000_s1224" style="position:absolute;left:68364;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" path="m,l359994,r,90000l,90000,,e" fillcolor="black" stroked="f" strokeweight="0">
                  <v:stroke miterlimit="83231f" joinstyle="miter"/>
                  <v:path arrowok="t" textboxrect="0,0,359994,90000"/>
                </v:shape>
                <v:shape id="Shape 28" o:spid="_x0000_s1225" style="position:absolute;left:68364;top:6649;width:3600;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" path="m,l360045,r,89916l,89916,,xe" filled="f" strokeweight=".24pt">
                  <v:stroke endcap="round"/>
                  <v:path arrowok="t" textboxrect="0,0,360045,89916"/>
                </v:shape>
                <v:shape id="Shape 29" o:spid="_x0000_s1226" style="position:absolute;left:68364;top:64249;width:3600;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" path="m360045,r,90043l,90043,,,360045,xe" filled="f" strokeweight=".24pt">
                  <v:stroke endcap="round"/>
                  <v:path arrowok="t" textboxrect="0,0,360045,90043"/>
                </v:shape>
                <v:shape id="Shape 30" o:spid="_x0000_s1227" style="position:absolute;left:70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" path="m,l,5670042e" filled="f" strokeweight=".24pt">
                  <v:stroke endcap="round"/>
                  <v:path arrowok="t" textboxrect="0,0,0,5670042"/>
                </v:shape>
                <v:rect id="Rectangle 33" o:spid="_x0000_s1228" style="position:absolute;left:67995;top:5310;width:5952;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756E0005" w14:textId="77777777" w:rsidR="00F8079C" w:rsidRDefault="00F8079C" w:rsidP="00F8079C">
                        <w:r>
                          <w:rPr>
                            <w:sz w:val="17"/>
                          </w:rPr>
                          <w:t>Datenbank</w:t>
                        </w:r>
                      </w:p>
                    </w:txbxContent>
                  </v:textbox>
                </v:rect>
                <v:shape id="Shape 34" o:spid="_x0000_s1229" style="position:absolute;left:16164;top:124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" path="m,l2638552,e" filled="f" strokeweight=".24pt">
                  <v:stroke endcap="round"/>
                  <v:path arrowok="t" textboxrect="0,0,2638552,0"/>
                </v:shape>
                <v:shape id="Shape 35" o:spid="_x0000_s1230" style="position:absolute;left:42462;top:121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" path="m,l70104,35052,,70104,,xe" fillcolor="black" stroked="f" strokeweight="0">
                  <v:stroke endcap="round"/>
                  <v:path arrowok="t" textboxrect="0,0,70104,70104"/>
                </v:shape>
                <v:rect id="Rectangle 37" o:spid="_x0000_s1231" style="position:absolute;left:18241;top:11464;width:1271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5F161DBD" w14:textId="77777777" w:rsidR="00F8079C" w:rsidRDefault="00F8079C" w:rsidP="00F8079C">
                        <w:r>
                          <w:rPr>
                            <w:rFonts w:ascii="Arial" w:eastAsia="Arial" w:hAnsi="Arial" w:cs="Arial"/>
                            <w:sz w:val="12"/>
                          </w:rPr>
                          <w:t>Möchte Speiseplan erstellen</w:t>
                        </w:r>
                      </w:p>
                    </w:txbxContent>
                  </v:textbox>
                </v:rect>
                <v:shape id="Shape 38" o:spid="_x0000_s1232" style="position:absolute;left:16777;top:163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" path="m2638552,l,e" filled="f" strokeweight=".24pt">
                  <v:stroke endcap="round"/>
                  <v:path arrowok="t" textboxrect="0,0,2638552,0"/>
                </v:shape>
                <v:shape id="Shape 39" o:spid="_x0000_s1233" style="position:absolute;left:16164;top:16048;width:701;height:702;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" path="m70104,r,70104l,35052,70104,xe" fillcolor="black" stroked="f" strokeweight="0">
                  <v:stroke endcap="round"/>
                  <v:path arrowok="t" textboxrect="0,0,70104,70104"/>
                </v:shape>
                <v:rect id="Rectangle 41" o:spid="_x0000_s1234" style="position:absolute;left:35562;top:15369;width:745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3448E256" w14:textId="77777777" w:rsidR="00F8079C" w:rsidRDefault="00F8079C" w:rsidP="00F8079C">
                        <w:r>
                          <w:rPr>
                            <w:rFonts w:ascii="Arial" w:eastAsia="Arial" w:hAnsi="Arial" w:cs="Arial"/>
                            <w:sz w:val="12"/>
                          </w:rPr>
                          <w:t>.xml or manuell?</w:t>
                        </w:r>
                      </w:p>
                    </w:txbxContent>
                  </v:textbox>
                </v:rect>
                <v:shape id="Shape 42" o:spid="_x0000_s1235" style="position:absolute;left:16777;top:2167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" path="m2638552,l,e" filled="f" strokeweight=".24pt">
                  <v:stroke endcap="round"/>
                  <v:path arrowok="t" textboxrect="0,0,2638552,0"/>
                </v:shape>
                <v:shape id="Shape 43" o:spid="_x0000_s1236" style="position:absolute;left:16164;top:2132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" path="m70104,r,70104l,35052,70104,xe" fillcolor="black" stroked="f" strokeweight="0">
                  <v:stroke endcap="round"/>
                  <v:path arrowok="t" textboxrect="0,0,70104,70104"/>
                </v:shape>
                <v:rect id="Rectangle 45" o:spid="_x0000_s1237" style="position:absolute;left:35985;top:20652;width:689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3F4BD525" w14:textId="77777777" w:rsidR="00F8079C" w:rsidRDefault="00F8079C" w:rsidP="00F8079C">
                        <w:r>
                          <w:rPr>
                            <w:rFonts w:ascii="Arial" w:eastAsia="Arial" w:hAnsi="Arial" w:cs="Arial"/>
                            <w:sz w:val="12"/>
                          </w:rPr>
                          <w:t>Zuordnungen ?</w:t>
                        </w:r>
                      </w:p>
                    </w:txbxContent>
                  </v:textbox>
                </v:rect>
                <v:shape id="Shape 46" o:spid="_x0000_s1238" style="position:absolute;left:16164;top:236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" path="m,l2638552,e" filled="f" strokeweight=".24pt">
                  <v:stroke endcap="round"/>
                  <v:path arrowok="t" textboxrect="0,0,2638552,0"/>
                </v:shape>
                <v:shape id="Shape 47" o:spid="_x0000_s1239" style="position:absolute;left:42462;top:2327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" path="m,l70104,35052,,70104,,xe" fillcolor="black" stroked="f" strokeweight="0">
                  <v:stroke endcap="round"/>
                  <v:path arrowok="t" textboxrect="0,0,70104,70104"/>
                </v:shape>
                <v:rect id="Rectangle 49" o:spid="_x0000_s1240" style="position:absolute;left:18241;top:22604;width:1721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4794F28D" w14:textId="77777777" w:rsidR="00F8079C" w:rsidRDefault="00F8079C" w:rsidP="00F8079C">
                        <w:r>
                          <w:rPr>
                            <w:rFonts w:ascii="Arial" w:eastAsia="Arial" w:hAnsi="Arial" w:cs="Arial"/>
                            <w:sz w:val="12"/>
                          </w:rPr>
                          <w:t>Kategorie, Name, Beschreibung, Preis</w:t>
                        </w:r>
                      </w:p>
                    </w:txbxContent>
                  </v:textbox>
                </v:rect>
                <v:shape id="Shape 50" o:spid="_x0000_s1241" style="position:absolute;left:16164;top:2557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" path="m,l2638552,e" filled="f" strokeweight=".24pt">
                  <v:stroke endcap="round"/>
                  <v:path arrowok="t" textboxrect="0,0,2638552,0"/>
                </v:shape>
                <v:shape id="Shape 51" o:spid="_x0000_s1242" style="position:absolute;left:42462;top:25228;width:701;height:701;visibility:visible;mso-wrap-style:square;v-text-anchor:top" coordsize="70104,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" path="m,l70104,35051,,70103,,xe" fillcolor="black" stroked="f" strokeweight="0">
                  <v:stroke endcap="round"/>
                  <v:path arrowok="t" textboxrect="0,0,70104,70103"/>
                </v:shape>
                <v:rect id="Rectangle 53" o:spid="_x0000_s1243" style="position:absolute;left:18241;top:24557;width:4234;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3845BF81" w14:textId="77777777" w:rsidR="00F8079C" w:rsidRDefault="00F8079C" w:rsidP="00F8079C">
                        <w:r>
                          <w:rPr>
                            <w:rFonts w:ascii="Arial" w:eastAsia="Arial" w:hAnsi="Arial" w:cs="Arial"/>
                            <w:sz w:val="12"/>
                          </w:rPr>
                          <w:t>Opt: URL</w:t>
                        </w:r>
                      </w:p>
                    </w:txbxContent>
                  </v:textbox>
                </v:rect>
                <v:shape id="Shape 54" o:spid="_x0000_s1244" style="position:absolute;left:43163;top:2752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" path="m,l2638679,e" filled="f" strokeweight=".24pt">
                  <v:stroke endcap="round"/>
                  <v:path arrowok="t" textboxrect="0,0,2638679,0"/>
                </v:shape>
                <v:shape id="Shape 55" o:spid="_x0000_s1245" style="position:absolute;left:69462;top:27179;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" path="m,l70103,35052,,70104,,xe" fillcolor="black" stroked="f" strokeweight="0">
                  <v:stroke endcap="round"/>
                  <v:path arrowok="t" textboxrect="0,0,70103,70104"/>
                </v:shape>
                <v:rect id="Rectangle 57" o:spid="_x0000_s1246" style="position:absolute;left:45275;top:26507;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6B1370D1" w14:textId="77777777" w:rsidR="00F8079C" w:rsidRDefault="00F8079C" w:rsidP="00F8079C">
                        <w:r>
                          <w:rPr>
                            <w:rFonts w:ascii="Arial" w:eastAsia="Arial" w:hAnsi="Arial" w:cs="Arial"/>
                            <w:sz w:val="12"/>
                          </w:rPr>
                          <w:t>Eintragen in Datenbank</w:t>
                        </w:r>
                      </w:p>
                    </w:txbxContent>
                  </v:textbox>
                </v:rect>
                <v:shape id="Shape 58" o:spid="_x0000_s1247" style="position:absolute;left:43776;top:62553;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" path="m2638679,l,e" filled="f" strokeweight=".24pt">
                  <v:stroke endcap="round"/>
                  <v:path arrowok="t" textboxrect="0,0,2638679,0"/>
                </v:shape>
                <v:shape id="Shape 59" o:spid="_x0000_s1248" style="position:absolute;left:43163;top:62203;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" path="m70104,r,70104l,35052,70104,xe" fillcolor="black" stroked="f" strokeweight="0">
                  <v:stroke endcap="round"/>
                  <v:path arrowok="t" textboxrect="0,0,70104,70104"/>
                </v:shape>
                <v:rect id="Rectangle 61" o:spid="_x0000_s1249" style="position:absolute;left:67094;top:61565;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0A223F8D" w14:textId="77777777" w:rsidR="00F8079C" w:rsidRDefault="00F8079C" w:rsidP="00F8079C">
                        <w:r>
                          <w:rPr>
                            <w:rFonts w:ascii="Arial" w:eastAsia="Arial" w:hAnsi="Arial" w:cs="Arial"/>
                            <w:sz w:val="12"/>
                          </w:rPr>
                          <w:t>OK</w:t>
                        </w:r>
                      </w:p>
                    </w:txbxContent>
                  </v:textbox>
                </v:rect>
                <v:shape id="Shape 62" o:spid="_x0000_s1250" style="position:absolute;left:16777;top:635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" path="m2638552,l,e" filled="f" strokeweight=".24pt">
                  <v:stroke endcap="round"/>
                  <v:path arrowok="t" textboxrect="0,0,2638552,0"/>
                </v:shape>
                <v:shape id="Shape 63" o:spid="_x0000_s1251" style="position:absolute;left:16164;top:6317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" path="m70104,r,70104l,35052,70104,xe" fillcolor="black" stroked="f" strokeweight="0">
                  <v:stroke endcap="round"/>
                  <v:path arrowok="t" textboxrect="0,0,70104,70104"/>
                </v:shape>
                <v:rect id="Rectangle 65" o:spid="_x0000_s1252" style="position:absolute;left:40058;top:62539;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3870154C" w14:textId="77777777" w:rsidR="00F8079C" w:rsidRDefault="00F8079C" w:rsidP="00F8079C">
                        <w:r>
                          <w:rPr>
                            <w:rFonts w:ascii="Arial" w:eastAsia="Arial" w:hAnsi="Arial" w:cs="Arial"/>
                            <w:sz w:val="12"/>
                          </w:rPr>
                          <w:t>OK</w:t>
                        </w:r>
                      </w:p>
                    </w:txbxContent>
                  </v:textbox>
                </v:rect>
                <v:shape id="Shape 66" o:spid="_x0000_s1253" style="position:absolute;left:16164;top:487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" path="m,l2638552,e" filled="f" strokeweight=".24pt">
                  <v:stroke endcap="round"/>
                  <v:path arrowok="t" textboxrect="0,0,2638552,0"/>
                </v:shape>
                <v:shape id="Shape 67" o:spid="_x0000_s1254" style="position:absolute;left:42462;top:4835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" path="m,l70104,35052,,70104,,xe" fillcolor="black" stroked="f" strokeweight="0">
                  <v:stroke endcap="round"/>
                  <v:path arrowok="t" textboxrect="0,0,70104,70104"/>
                </v:shape>
                <v:rect id="Rectangle 69" o:spid="_x0000_s1255" style="position:absolute;left:18241;top:47707;width:23599;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611583C" w14:textId="77777777" w:rsidR="00F8079C" w:rsidRDefault="00F8079C" w:rsidP="00F8079C">
                        <w:r>
                          <w:rPr>
                            <w:rFonts w:ascii="Arial" w:eastAsia="Arial" w:hAnsi="Arial" w:cs="Arial"/>
                            <w:sz w:val="12"/>
                          </w:rPr>
                          <w:t>Ändere: Kategorie, Name, Beschreibung, Preis, URL</w:t>
                        </w:r>
                      </w:p>
                    </w:txbxContent>
                  </v:textbox>
                </v:rect>
                <v:shape id="Shape 70" o:spid="_x0000_s1256" style="position:absolute;left:16164;top:582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" path="m,l2638552,e" filled="f" strokeweight=".24pt">
                  <v:stroke endcap="round"/>
                  <v:path arrowok="t" textboxrect="0,0,2638552,0"/>
                </v:shape>
                <v:shape id="Shape 71" o:spid="_x0000_s1257" style="position:absolute;left:42462;top:578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" path="m,l70104,35052,,70104,,xe" fillcolor="black" stroked="f" strokeweight="0">
                  <v:stroke endcap="round"/>
                  <v:path arrowok="t" textboxrect="0,0,70104,70104"/>
                </v:shape>
                <v:rect id="Rectangle 73" o:spid="_x0000_s1258" style="position:absolute;left:18241;top:57251;width:6515;height:1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295DD458" w14:textId="77777777" w:rsidR="00F8079C" w:rsidRDefault="00F8079C" w:rsidP="00F8079C">
                        <w:r>
                          <w:rPr>
                            <w:rFonts w:ascii="Arial" w:eastAsia="Arial" w:hAnsi="Arial" w:cs="Arial"/>
                            <w:sz w:val="12"/>
                          </w:rPr>
                          <w:t>Lösche: Name</w:t>
                        </w:r>
                      </w:p>
                    </w:txbxContent>
                  </v:textbox>
                </v:rect>
                <v:shape id="Shape 74" o:spid="_x0000_s1259" style="position:absolute;left:16164;top:397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" path="m,l2638552,e" filled="f" strokeweight=".24pt">
                  <v:stroke endcap="round"/>
                  <v:path arrowok="t" textboxrect="0,0,2638552,0"/>
                </v:shape>
                <v:shape id="Shape 75" o:spid="_x0000_s1260" style="position:absolute;left:42462;top:394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" path="m,l70104,35052,,70104,,xe" fillcolor="black" stroked="f" strokeweight="0">
                  <v:stroke endcap="round"/>
                  <v:path arrowok="t" textboxrect="0,0,70104,70104"/>
                </v:shape>
                <v:rect id="Rectangle 77" o:spid="_x0000_s1261" style="position:absolute;left:18241;top:38788;width:1208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3D51ADEF" w14:textId="77777777" w:rsidR="00F8079C" w:rsidRDefault="00F8079C" w:rsidP="00F8079C">
                        <w:r>
                          <w:rPr>
                            <w:rFonts w:ascii="Arial" w:eastAsia="Arial" w:hAnsi="Arial" w:cs="Arial"/>
                            <w:sz w:val="12"/>
                          </w:rPr>
                          <w:t>Möchte Speiseplan ändern</w:t>
                        </w:r>
                      </w:p>
                    </w:txbxContent>
                  </v:textbox>
                </v:rect>
                <v:shape id="Shape 78" o:spid="_x0000_s1262" style="position:absolute;left:16777;top:417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" path="m2638552,l,e" filled="f" strokeweight=".24pt">
                  <v:stroke endcap="round"/>
                  <v:path arrowok="t" textboxrect="0,0,2638552,0"/>
                </v:shape>
                <v:shape id="Shape 79" o:spid="_x0000_s1263" style="position:absolute;left:16164;top:413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" path="m70104,r,70104l,35052,70104,xe" fillcolor="black" stroked="f" strokeweight="0">
                  <v:stroke endcap="round"/>
                  <v:path arrowok="t" textboxrect="0,0,70104,70104"/>
                </v:shape>
                <v:rect id="Rectangle 81" o:spid="_x0000_s1264" style="position:absolute;left:33782;top:40740;width:980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3654EBAF" w14:textId="77777777" w:rsidR="00F8079C" w:rsidRDefault="00F8079C" w:rsidP="00F8079C">
                        <w:r>
                          <w:rPr>
                            <w:rFonts w:ascii="Arial" w:eastAsia="Arial" w:hAnsi="Arial" w:cs="Arial"/>
                            <w:sz w:val="12"/>
                          </w:rPr>
                          <w:t>ändern oder löschen?</w:t>
                        </w:r>
                      </w:p>
                    </w:txbxContent>
                  </v:textbox>
                </v:rect>
                <v:shape id="Shape 82" o:spid="_x0000_s1265" style="position:absolute;left:43163;top:60648;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" path="m,l2638679,e" filled="f" strokeweight=".24pt">
                  <v:stroke endcap="round"/>
                  <v:path arrowok="t" textboxrect="0,0,2638679,0"/>
                </v:shape>
                <v:shape id="Shape 83" o:spid="_x0000_s1266" style="position:absolute;left:69462;top:6029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" path="m,l70103,35052,,70104,,xe" fillcolor="black" stroked="f" strokeweight="0">
                  <v:stroke endcap="round"/>
                  <v:path arrowok="t" textboxrect="0,0,70103,70104"/>
                </v:shape>
                <v:rect id="Rectangle 85" o:spid="_x0000_s1267" style="position:absolute;left:45275;top:59656;width:12783;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75C4B8B3" w14:textId="77777777" w:rsidR="00F8079C" w:rsidRDefault="00F8079C" w:rsidP="00F8079C">
                        <w:r>
                          <w:rPr>
                            <w:rFonts w:ascii="Arial" w:eastAsia="Arial" w:hAnsi="Arial" w:cs="Arial"/>
                            <w:sz w:val="12"/>
                          </w:rPr>
                          <w:t>Aktualisieren der Datenbank</w:t>
                        </w:r>
                      </w:p>
                    </w:txbxContent>
                  </v:textbox>
                </v:rect>
                <v:shape id="Shape 86" o:spid="_x0000_s1268" style="position:absolute;left:43163;top:5089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" path="m,l2638679,e" filled="f" strokeweight=".24pt">
                  <v:stroke endcap="round"/>
                  <v:path arrowok="t" textboxrect="0,0,2638679,0"/>
                </v:shape>
                <v:shape id="Shape 87" o:spid="_x0000_s1269" style="position:absolute;left:69462;top:5054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" path="m,l70103,35052,,70104,,xe" fillcolor="black" stroked="f" strokeweight="0">
                  <v:stroke endcap="round"/>
                  <v:path arrowok="t" textboxrect="0,0,70103,70104"/>
                </v:shape>
                <v:rect id="Rectangle 89" o:spid="_x0000_s1270" style="position:absolute;left:45275;top:49895;width:12782;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5B825B52" w14:textId="77777777" w:rsidR="00F8079C" w:rsidRDefault="00F8079C" w:rsidP="00F8079C">
                        <w:r>
                          <w:rPr>
                            <w:rFonts w:ascii="Arial" w:eastAsia="Arial" w:hAnsi="Arial" w:cs="Arial"/>
                            <w:sz w:val="12"/>
                          </w:rPr>
                          <w:t>Aktualisieren der Datenbank</w:t>
                        </w:r>
                      </w:p>
                    </w:txbxContent>
                  </v:textbox>
                </v:rect>
                <v:shape id="Shape 90" o:spid="_x0000_s1271"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" path="m,5692268r7046976,l7046976,,,,,5692268xe" filled="f" strokeweight="1.75pt">
                  <v:stroke endcap="round"/>
                  <v:path arrowok="t" textboxrect="0,0,7046976,5692268"/>
                </v:shape>
                <v:shape id="Shape 91" o:spid="_x0000_s1272"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" path="m,l7047053,e" filled="f" strokeweight="1.75pt">
                  <v:stroke endcap="round"/>
                  <v:path arrowok="t" textboxrect="0,0,7047053,0"/>
                </v:shape>
                <v:shape id="Shape 92" o:spid="_x0000_s1273"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" path="m,304927r829056,l1139901,e" filled="f" strokeweight="1.75pt">
                  <v:stroke endcap="round"/>
                  <v:path arrowok="t" textboxrect="0,0,1139901,304927"/>
                </v:shape>
                <v:shape id="Shape 94" o:spid="_x0000_s1274"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" path="m,508253l,e" filled="f" strokeweight="1.75pt">
                  <v:stroke endcap="round"/>
                  <v:path arrowok="t" textboxrect="0,0,0,508253"/>
                </v:shape>
                <v:shape id="Shape 97" o:spid="_x0000_s1275"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" path="m,5692268r7046976,l7046976,,,,,5692268xe" filled="f" strokeweight="1.75pt">
                  <v:stroke endcap="round"/>
                  <v:path arrowok="t" textboxrect="0,0,7046976,5692268"/>
                </v:shape>
                <v:shape id="Shape 98" o:spid="_x0000_s1276"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" path="m,l7047053,e" filled="f" strokeweight="1.75pt">
                  <v:stroke endcap="round"/>
                  <v:path arrowok="t" textboxrect="0,0,7047053,0"/>
                </v:shape>
                <v:shape id="Shape 99" o:spid="_x0000_s1277"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" path="m,304927r829056,l1139901,e" filled="f" strokeweight="1.75pt">
                  <v:stroke endcap="round"/>
                  <v:path arrowok="t" textboxrect="0,0,1139901,304927"/>
                </v:shape>
                <v:shape id="Shape 101" o:spid="_x0000_s1278"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" path="m,508253l,e" filled="f" strokeweight="1.75pt">
                  <v:stroke endcap="round"/>
                  <v:path arrowok="t" textboxrect="0,0,0,508253"/>
                </v:shape>
                <v:shape id="Shape 796" o:spid="_x0000_s1279" style="position:absolute;left:2844;top:9867;width:11399;height:8132;visibility:visible;mso-wrap-style:square;v-text-anchor:top" coordsize="1139952,813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" path="m,l1139952,r,813181l,813181,,e" stroked="f" strokeweight="0">
                  <v:stroke endcap="round"/>
                  <v:path arrowok="t" textboxrect="0,0,1139952,813181"/>
                </v:shape>
                <v:rect id="Rectangle 103" o:spid="_x0000_s1280" style="position:absolute;left:8001;top:13466;width:1500;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2A65B7A3" w14:textId="77777777" w:rsidR="00F8079C" w:rsidRDefault="00F8079C" w:rsidP="00F8079C">
                        <w:r>
                          <w:rPr>
                            <w:b/>
                            <w:sz w:val="17"/>
                          </w:rPr>
                          <w:t>alt</w:t>
                        </w:r>
                      </w:p>
                    </w:txbxContent>
                  </v:textbox>
                </v:rect>
                <v:shape id="Shape 104" o:spid="_x0000_s1281" style="position:absolute;left:16164;top:3298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" path="m,l2638552,e" filled="f" strokeweight=".24pt">
                  <v:stroke endcap="round"/>
                  <v:path arrowok="t" textboxrect="0,0,2638552,0"/>
                </v:shape>
                <v:shape id="Shape 105" o:spid="_x0000_s1282" style="position:absolute;left:42462;top:3263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" path="m,l70104,35052,,70104,,xe" fillcolor="black" stroked="f" strokeweight="0">
                  <v:stroke endcap="round"/>
                  <v:path arrowok="t" textboxrect="0,0,70104,70104"/>
                </v:shape>
                <v:rect id="Rectangle 107" o:spid="_x0000_s1283" style="position:absolute;left:18241;top:31969;width:1721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v:textbox>
                </v:rect>
                <v:shape id="Shape 108" o:spid="_x0000_s1284" style="position:absolute;left:43163;top:3688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" path="m,l2638679,e" filled="f" strokeweight=".24pt">
                  <v:stroke endcap="round"/>
                  <v:path arrowok="t" textboxrect="0,0,2638679,0"/>
                </v:shape>
                <v:shape id="Shape 109" o:spid="_x0000_s1285" style="position:absolute;left:69462;top:36539;width:701;height:701;visibility:visible;mso-wrap-style:square;v-text-anchor:top" coordsize="70103,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" path="m,l70103,35051,,70103,,xe" fillcolor="black" stroked="f" strokeweight="0">
                  <v:stroke endcap="round"/>
                  <v:path arrowok="t" textboxrect="0,0,70103,70103"/>
                </v:shape>
                <v:rect id="Rectangle 111" o:spid="_x0000_s1286" style="position:absolute;left:45275;top:35876;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8E035C9" w14:textId="77777777" w:rsidR="00F8079C" w:rsidRDefault="00F8079C" w:rsidP="00F8079C">
                        <w:r>
                          <w:rPr>
                            <w:rFonts w:ascii="Arial" w:eastAsia="Arial" w:hAnsi="Arial" w:cs="Arial"/>
                            <w:sz w:val="12"/>
                            <w:shd w:val="clear" w:color="auto" w:fill="FFFFFF"/>
                          </w:rPr>
                          <w:t>Eintragen in Datenbank</w:t>
                        </w:r>
                      </w:p>
                    </w:txbxContent>
                  </v:textbox>
                </v:rect>
                <v:shape id="Shape 112" o:spid="_x0000_s1287" style="position:absolute;left:16164;top:3493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" path="m,l2638552,e" filled="f" strokeweight=".24pt">
                  <v:stroke endcap="round"/>
                  <v:path arrowok="t" textboxrect="0,0,2638552,0"/>
                </v:shape>
                <v:shape id="Shape 113" o:spid="_x0000_s1288" style="position:absolute;left:42462;top:3458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" path="m,l70104,35052,,70104,,xe" fillcolor="black" stroked="f" strokeweight="0">
                  <v:stroke endcap="round"/>
                  <v:path arrowok="t" textboxrect="0,0,70104,70104"/>
                </v:shape>
                <v:rect id="Rectangle 115" o:spid="_x0000_s1289" style="position:absolute;left:18241;top:33924;width:42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E6987CA" w14:textId="77777777" w:rsidR="00F8079C" w:rsidRDefault="00F8079C" w:rsidP="00F8079C">
                        <w:r>
                          <w:rPr>
                            <w:rFonts w:ascii="Arial" w:eastAsia="Arial" w:hAnsi="Arial" w:cs="Arial"/>
                            <w:sz w:val="12"/>
                            <w:shd w:val="clear" w:color="auto" w:fill="FFFFFF"/>
                          </w:rPr>
                          <w:t>Opt: URL</w:t>
                        </w:r>
                      </w:p>
                    </w:txbxContent>
                  </v:textbox>
                </v:rect>
                <v:shape id="Shape 116" o:spid="_x0000_s1290"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" path="m,1871980r6623939,l6623939,,,,,1871980xe" filled="f" strokeweight="1.25pt">
                  <v:stroke endcap="round"/>
                  <v:path arrowok="t" textboxrect="0,0,6623939,1871980"/>
                </v:shape>
                <v:shape id="Shape 117" o:spid="_x0000_s1291"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" path="m,l6624041,e" filled="f" strokeweight="1.25pt">
                  <v:stroke endcap="round"/>
                  <v:path arrowok="t" textboxrect="0,0,6624041,0"/>
                </v:shape>
                <v:shape id="Shape 118" o:spid="_x0000_s1292"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" path="m,100202r779247,l1071474,e" filled="f" strokeweight="1.25pt">
                  <v:stroke endcap="round"/>
                  <v:path arrowok="t" textboxrect="0,0,1071474,100202"/>
                </v:shape>
                <v:shape id="Shape 120" o:spid="_x0000_s1293"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" path="m,167132l,e" filled="f" strokeweight="1.25pt">
                  <v:stroke endcap="round"/>
                  <v:path arrowok="t" textboxrect="0,0,0,167132"/>
                </v:shape>
                <v:shape id="Shape 123" o:spid="_x0000_s1294"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" path="m,1871980r6623939,l6623939,,,,,1871980xe" filled="f" strokeweight="1.25pt">
                  <v:stroke endcap="round"/>
                  <v:path arrowok="t" textboxrect="0,0,6623939,1871980"/>
                </v:shape>
                <v:shape id="Shape 124" o:spid="_x0000_s1295"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" path="m,l6624041,e" filled="f" strokeweight="1.25pt">
                  <v:stroke endcap="round"/>
                  <v:path arrowok="t" textboxrect="0,0,6624041,0"/>
                </v:shape>
                <v:shape id="Shape 125" o:spid="_x0000_s1296"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" path="m,100202r779247,l1071474,e" filled="f" strokeweight="1.25pt">
                  <v:stroke endcap="round"/>
                  <v:path arrowok="t" textboxrect="0,0,1071474,100202"/>
                </v:shape>
                <v:shape id="Shape 127" o:spid="_x0000_s1297"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" path="m,167132l,e" filled="f" strokeweight="1.25pt">
                  <v:stroke endcap="round"/>
                  <v:path arrowok="t" textboxrect="0,0,0,167132"/>
                </v:shape>
                <v:shape id="Shape 797" o:spid="_x0000_s1298" style="position:absolute;left:5004;top:18889;width:10715;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" path="m,l1071524,r,267424l,267424,,e" stroked="f" strokeweight="0">
                  <v:stroke endcap="round"/>
                  <v:path arrowok="t" textboxrect="0,0,1071524,267424"/>
                </v:shape>
                <v:rect id="Rectangle 129" o:spid="_x0000_s1299" style="position:absolute;left:9823;top:19760;width:1497;height:1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2768EA22" w14:textId="77777777" w:rsidR="00F8079C" w:rsidRDefault="00F8079C" w:rsidP="00F8079C">
                        <w:r>
                          <w:rPr>
                            <w:b/>
                            <w:sz w:val="17"/>
                          </w:rPr>
                          <w:t>alt</w:t>
                        </w:r>
                      </w:p>
                    </w:txbxContent>
                  </v:textbox>
                </v:rect>
                <v:shape id="Shape 130" o:spid="_x0000_s1300"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" path="m,1871980r6623939,l6623939,,,,,1871980xe" filled="f" strokeweight="1.25pt">
                  <v:stroke endcap="round"/>
                  <v:path arrowok="t" textboxrect="0,0,6623939,1871980"/>
                </v:shape>
                <v:shape id="Shape 131" o:spid="_x0000_s1301"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" path="m,l6624015,e" filled="f">
                  <v:stroke endcap="round"/>
                  <v:path arrowok="t" textboxrect="0,0,6624015,0"/>
                </v:shape>
                <v:shape id="Shape 132" o:spid="_x0000_s1302"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" path="m,100330r779297,l1071575,e" filled="f">
                  <v:stroke endcap="round"/>
                  <v:path arrowok="t" textboxrect="0,0,1071575,100330"/>
                </v:shape>
                <v:shape id="Shape 134" o:spid="_x0000_s1303"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" path="m,167132l,e" filled="f">
                  <v:stroke endcap="round"/>
                  <v:path arrowok="t" textboxrect="0,0,0,167132"/>
                </v:shape>
                <v:shape id="Shape 137" o:spid="_x0000_s1304"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" path="m,1871980r6623939,l6623939,,,,,1871980xe" filled="f" strokeweight="1.25pt">
                  <v:stroke endcap="round"/>
                  <v:path arrowok="t" textboxrect="0,0,6623939,1871980"/>
                </v:shape>
                <v:shape id="Shape 138" o:spid="_x0000_s1305"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" path="m,l6624015,e" filled="f">
                  <v:stroke endcap="round"/>
                  <v:path arrowok="t" textboxrect="0,0,6624015,0"/>
                </v:shape>
                <v:shape id="Shape 139" o:spid="_x0000_s1306"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" path="m,100330r779297,l1071575,e" filled="f">
                  <v:stroke endcap="round"/>
                  <v:path arrowok="t" textboxrect="0,0,1071575,100330"/>
                </v:shape>
                <v:shape id="Shape 141" o:spid="_x0000_s1307"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" path="m,167132l,e" filled="f">
                  <v:stroke endcap="round"/>
                  <v:path arrowok="t" textboxrect="0,0,0,167132"/>
                </v:shape>
                <v:shape id="Shape 798" o:spid="_x0000_s1308" style="position:absolute;left:4823;top:42649;width:10716;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" path="m,l1071524,r,267424l,267424,,e" stroked="f" strokeweight="0">
                  <v:stroke endcap="round"/>
                  <v:path arrowok="t" textboxrect="0,0,1071524,267424"/>
                </v:shape>
                <v:rect id="Rectangle 143" o:spid="_x0000_s1309" style="position:absolute;left:9642;top:43546;width:1497;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144B28A2" w14:textId="77777777" w:rsidR="00F8079C" w:rsidRDefault="00F8079C" w:rsidP="00F8079C">
                        <w:r>
                          <w:rPr>
                            <w:b/>
                            <w:sz w:val="17"/>
                          </w:rPr>
                          <w:t>alt</w:t>
                        </w:r>
                      </w:p>
                    </w:txbxContent>
                  </v:textbox>
                </v:rect>
                <v:shape id="Shape 144" o:spid="_x0000_s1310" style="position:absolute;left:16164;top:448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" path="m,l2638552,e" filled="f" strokeweight=".24pt">
                  <v:stroke endcap="round"/>
                  <v:path arrowok="t" textboxrect="0,0,2638552,0"/>
                </v:shape>
                <v:shape id="Shape 145" o:spid="_x0000_s1311" style="position:absolute;left:42462;top:4445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" path="m,l70104,35052,,70104,,xe" fillcolor="black" stroked="f" strokeweight="0">
                  <v:stroke endcap="round"/>
                  <v:path arrowok="t" textboxrect="0,0,70104,70104"/>
                </v:shape>
                <v:rect id="Rectangle 147" o:spid="_x0000_s1312" style="position:absolute;left:18241;top:43804;width:322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3B537DFA" w14:textId="77777777" w:rsidR="00F8079C" w:rsidRDefault="00F8079C" w:rsidP="00F8079C">
                        <w:r>
                          <w:rPr>
                            <w:rFonts w:ascii="Arial" w:eastAsia="Arial" w:hAnsi="Arial" w:cs="Arial"/>
                            <w:sz w:val="12"/>
                            <w:shd w:val="clear" w:color="auto" w:fill="FFFFFF"/>
                          </w:rPr>
                          <w:t>Ändern</w:t>
                        </w:r>
                      </w:p>
                    </w:txbxContent>
                  </v:textbox>
                </v:rect>
                <v:shape id="Shape 148" o:spid="_x0000_s1313" style="position:absolute;left:16164;top:543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" path="m,l2638552,e" filled="f" strokeweight=".24pt">
                  <v:stroke endcap="round"/>
                  <v:path arrowok="t" textboxrect="0,0,2638552,0"/>
                </v:shape>
                <v:shape id="Shape 149" o:spid="_x0000_s1314" style="position:absolute;left:42462;top:539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" path="m,l70104,35052,,70104,,xe" fillcolor="black" stroked="f" strokeweight="0">
                  <v:stroke endcap="round"/>
                  <v:path arrowok="t" textboxrect="0,0,70104,70104"/>
                </v:shape>
                <v:rect id="Rectangle 151" o:spid="_x0000_s1315" style="position:absolute;left:18241;top:53351;width:3855;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6E9F2003" w14:textId="77777777" w:rsidR="00F8079C" w:rsidRDefault="00F8079C" w:rsidP="00F8079C">
                        <w:r>
                          <w:rPr>
                            <w:rFonts w:ascii="Arial" w:eastAsia="Arial" w:hAnsi="Arial" w:cs="Arial"/>
                            <w:sz w:val="12"/>
                            <w:shd w:val="clear" w:color="auto" w:fill="FFFFFF"/>
                          </w:rPr>
                          <w:t>Löschen</w:t>
                        </w:r>
                      </w:p>
                    </w:txbxContent>
                  </v:textbox>
                </v:rect>
                <v:shape id="Shape 152" o:spid="_x0000_s1316" style="position:absolute;left:16777;top:562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" path="m2638552,l,e" filled="f" strokeweight=".24pt">
                  <v:stroke endcap="round"/>
                  <v:path arrowok="t" textboxrect="0,0,2638552,0"/>
                </v:shape>
                <v:shape id="Shape 153" o:spid="_x0000_s1317" style="position:absolute;left:16164;top:559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" path="m70104,r,70104l,35052,70104,xe" fillcolor="black" stroked="f" strokeweight="0">
                  <v:stroke endcap="round"/>
                  <v:path arrowok="t" textboxrect="0,0,70104,70104"/>
                </v:shape>
                <v:rect id="Rectangle 155" o:spid="_x0000_s1318" style="position:absolute;left:28183;top:55304;width:1727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v:textbox>
                </v:rect>
                <v:shape id="Shape 156" o:spid="_x0000_s1319" style="position:absolute;left:16777;top:4675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" path="m2638552,l,e" filled="f" strokeweight=".24pt">
                  <v:stroke endcap="round"/>
                  <v:path arrowok="t" textboxrect="0,0,2638552,0"/>
                </v:shape>
                <v:shape id="Shape 157" o:spid="_x0000_s1320" style="position:absolute;left:16164;top:4640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" path="m70104,r,70104l,35052,70104,xe" fillcolor="black" stroked="f" strokeweight="0">
                  <v:stroke endcap="round"/>
                  <v:path arrowok="t" textboxrect="0,0,70104,70104"/>
                </v:shape>
                <v:rect id="Rectangle 159" o:spid="_x0000_s1321" style="position:absolute;left:28439;top:45751;width:1689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v:textbox>
                </v:rect>
                <w10:wrap type="topAndBottom" anchorx="page" anchory="page"/>
              </v:group>
            </w:pict>
          </mc:Fallback>
        </mc:AlternateContent>
      </w:r>
      <w:r w:rsidRPr="002A0405">
        <w:rPr>
          <w:sz w:val="24"/>
          <w:szCs w:val="24"/>
        </w:rPr>
        <w:t>Szenario: Speisekarte erstellen und ändern</w:t>
      </w:r>
    </w:p>
    <w:p w14:paraId="057A4C58" w14:textId="7F2C7709" w:rsidR="002A0405" w:rsidRDefault="002A0405" w:rsidP="002A0405">
      <w:r w:rsidRPr="002A0405">
        <w:rPr>
          <w:b/>
          <w:bCs/>
        </w:rPr>
        <w:lastRenderedPageBreak/>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155E1D87" w14:textId="180556D2" w:rsidR="00F8079C" w:rsidRDefault="002A0405" w:rsidP="002A0405">
      <w:r w:rsidRPr="002A0405">
        <w:rPr>
          <w:b/>
          <w:bCs/>
        </w:rPr>
        <w:t>Alternativszenario:</w:t>
      </w:r>
      <w:r>
        <w:t xml:space="preserve"> Der Restaurantbesitzer möchte die im System hinterlegte Speisekarte verändern. Er wählt den zu ändernden Eintrag aus und gibt die neuen Werte ein. Diese werden dann im System aktualisiert und die Änderung wird dem Restaurantbesitzer bestätigt. Alternativ ist das Löschen einzelner Einträge möglich. Dazu wird der zu löschende Eintrag ausgewählt und bestätigt. Die Datenbank wird aktualisiert und der Restaurantbesitzer bekommt eine Bestätigung.</w:t>
      </w:r>
    </w:p>
    <w:p w14:paraId="43030996" w14:textId="54D859CA" w:rsidR="00F8079C" w:rsidRPr="001A3E6E" w:rsidRDefault="00F8079C" w:rsidP="008F11FA"/>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12F6F1C8" w:rsidR="00D617B0" w:rsidRDefault="00D617B0" w:rsidP="00D617B0">
      <w:pPr>
        <w:rPr>
          <w:rFonts w:cstheme="minorHAnsi"/>
        </w:rPr>
      </w:pP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7"/>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85022913"/>
      <w:r w:rsidRPr="00272A78">
        <w:rPr>
          <w:rFonts w:asciiTheme="minorHAnsi" w:hAnsiTheme="minorHAnsi" w:cstheme="minorHAnsi"/>
          <w:color w:val="000000" w:themeColor="text1"/>
          <w:sz w:val="32"/>
          <w:szCs w:val="32"/>
        </w:rPr>
        <w:t>Systemtests</w:t>
      </w:r>
      <w:bookmarkEnd w:id="14"/>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85022916"/>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lastRenderedPageBreak/>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proofErr w:type="spellStart"/>
      <w:r w:rsidRPr="00A31A53">
        <w:rPr>
          <w:rFonts w:asciiTheme="minorHAnsi" w:hAnsiTheme="minorHAnsi" w:cstheme="minorHAnsi"/>
          <w:color w:val="auto"/>
          <w:sz w:val="32"/>
          <w:szCs w:val="32"/>
        </w:rPr>
        <w:t>Unittests</w:t>
      </w:r>
      <w:bookmarkEnd w:id="22"/>
      <w:proofErr w:type="spellEnd"/>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C951" w14:textId="77777777" w:rsidR="007D22F0" w:rsidRDefault="007D22F0" w:rsidP="00E602EC">
      <w:pPr>
        <w:spacing w:after="0" w:line="240" w:lineRule="auto"/>
      </w:pPr>
      <w:r>
        <w:separator/>
      </w:r>
    </w:p>
  </w:endnote>
  <w:endnote w:type="continuationSeparator" w:id="0">
    <w:p w14:paraId="714FF469" w14:textId="77777777" w:rsidR="007D22F0" w:rsidRDefault="007D22F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BC7B5" w14:textId="77777777" w:rsidR="007D22F0" w:rsidRDefault="007D22F0" w:rsidP="00E602EC">
      <w:pPr>
        <w:spacing w:after="0" w:line="240" w:lineRule="auto"/>
      </w:pPr>
      <w:r>
        <w:separator/>
      </w:r>
    </w:p>
  </w:footnote>
  <w:footnote w:type="continuationSeparator" w:id="0">
    <w:p w14:paraId="2FE723B7" w14:textId="77777777" w:rsidR="007D22F0" w:rsidRDefault="007D22F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92D66"/>
    <w:rsid w:val="000A4EC2"/>
    <w:rsid w:val="000A6B5C"/>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70238"/>
    <w:rsid w:val="00272A78"/>
    <w:rsid w:val="002A0405"/>
    <w:rsid w:val="002B2F5A"/>
    <w:rsid w:val="00303D02"/>
    <w:rsid w:val="00306B3A"/>
    <w:rsid w:val="00314FEF"/>
    <w:rsid w:val="00335052"/>
    <w:rsid w:val="00353E3C"/>
    <w:rsid w:val="003726F1"/>
    <w:rsid w:val="00381C23"/>
    <w:rsid w:val="003A4D1A"/>
    <w:rsid w:val="003D5A34"/>
    <w:rsid w:val="004015B5"/>
    <w:rsid w:val="00430BF2"/>
    <w:rsid w:val="00436910"/>
    <w:rsid w:val="00443EE4"/>
    <w:rsid w:val="00447816"/>
    <w:rsid w:val="00455F95"/>
    <w:rsid w:val="00464692"/>
    <w:rsid w:val="00490C49"/>
    <w:rsid w:val="00497D84"/>
    <w:rsid w:val="004A4BA5"/>
    <w:rsid w:val="004F0C96"/>
    <w:rsid w:val="00504E1F"/>
    <w:rsid w:val="0053652F"/>
    <w:rsid w:val="005471BF"/>
    <w:rsid w:val="00557FF5"/>
    <w:rsid w:val="005702D5"/>
    <w:rsid w:val="00574979"/>
    <w:rsid w:val="0058010C"/>
    <w:rsid w:val="005831AE"/>
    <w:rsid w:val="00591948"/>
    <w:rsid w:val="005D250A"/>
    <w:rsid w:val="005F08FC"/>
    <w:rsid w:val="005F3B93"/>
    <w:rsid w:val="005F6B38"/>
    <w:rsid w:val="00622535"/>
    <w:rsid w:val="00625F6C"/>
    <w:rsid w:val="00644179"/>
    <w:rsid w:val="00660C7C"/>
    <w:rsid w:val="00666812"/>
    <w:rsid w:val="006B1334"/>
    <w:rsid w:val="006C5699"/>
    <w:rsid w:val="006F7E6F"/>
    <w:rsid w:val="00717300"/>
    <w:rsid w:val="00761E18"/>
    <w:rsid w:val="00780896"/>
    <w:rsid w:val="007818EC"/>
    <w:rsid w:val="007946BE"/>
    <w:rsid w:val="00797858"/>
    <w:rsid w:val="007A7194"/>
    <w:rsid w:val="007B49B5"/>
    <w:rsid w:val="007C7649"/>
    <w:rsid w:val="007D22F0"/>
    <w:rsid w:val="007F590C"/>
    <w:rsid w:val="00801476"/>
    <w:rsid w:val="00803E26"/>
    <w:rsid w:val="0084451E"/>
    <w:rsid w:val="0088792B"/>
    <w:rsid w:val="008918EE"/>
    <w:rsid w:val="008971E9"/>
    <w:rsid w:val="008A4B4C"/>
    <w:rsid w:val="008F11FA"/>
    <w:rsid w:val="008F695C"/>
    <w:rsid w:val="00922720"/>
    <w:rsid w:val="00947AF5"/>
    <w:rsid w:val="00977CBD"/>
    <w:rsid w:val="00993841"/>
    <w:rsid w:val="009C63EB"/>
    <w:rsid w:val="009E2889"/>
    <w:rsid w:val="00A05148"/>
    <w:rsid w:val="00A07803"/>
    <w:rsid w:val="00A07990"/>
    <w:rsid w:val="00A31A53"/>
    <w:rsid w:val="00A41570"/>
    <w:rsid w:val="00A432A1"/>
    <w:rsid w:val="00A54AFA"/>
    <w:rsid w:val="00AB44F1"/>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86937"/>
    <w:rsid w:val="00CA0A35"/>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26713"/>
    <w:rsid w:val="00F33917"/>
    <w:rsid w:val="00F34475"/>
    <w:rsid w:val="00F34AE6"/>
    <w:rsid w:val="00F5356B"/>
    <w:rsid w:val="00F630FE"/>
    <w:rsid w:val="00F664D2"/>
    <w:rsid w:val="00F8079C"/>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4286</Words>
  <Characters>27002</Characters>
  <Application>Microsoft Office Word</Application>
  <DocSecurity>0</DocSecurity>
  <Lines>225</Lines>
  <Paragraphs>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Nick Waldschmidt</cp:lastModifiedBy>
  <cp:revision>10</cp:revision>
  <cp:lastPrinted>2017-04-24T06:35:00Z</cp:lastPrinted>
  <dcterms:created xsi:type="dcterms:W3CDTF">2021-10-18T13:01:00Z</dcterms:created>
  <dcterms:modified xsi:type="dcterms:W3CDTF">2021-10-22T20:56:00Z</dcterms:modified>
</cp:coreProperties>
</file>